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D2CFD" w14:textId="3FA9B454" w:rsidR="00566BD2" w:rsidRPr="00203EDC" w:rsidRDefault="00D3720E" w:rsidP="00566BD2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6C77DA59" wp14:editId="14496B4B">
            <wp:extent cx="5760720" cy="3636010"/>
            <wp:effectExtent l="0" t="0" r="0" b="254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3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F18EB" w14:textId="264E466F" w:rsidR="00566BD2" w:rsidRDefault="00BE132F" w:rsidP="00C67B79">
      <w:pPr>
        <w:spacing w:before="720" w:after="0" w:line="360" w:lineRule="auto"/>
        <w:jc w:val="center"/>
        <w:rPr>
          <w:rFonts w:ascii="Times New Roman" w:hAnsi="Times New Roman" w:cs="Times New Roman"/>
          <w:b/>
          <w:sz w:val="40"/>
          <w:szCs w:val="24"/>
        </w:rPr>
      </w:pPr>
      <w:r>
        <w:rPr>
          <w:rFonts w:ascii="Times New Roman" w:hAnsi="Times New Roman" w:cs="Times New Roman"/>
          <w:b/>
          <w:sz w:val="40"/>
          <w:szCs w:val="24"/>
        </w:rPr>
        <w:t>Programowanie obiektowe</w:t>
      </w:r>
    </w:p>
    <w:p w14:paraId="5D2BB547" w14:textId="5D137D33" w:rsidR="00566BD2" w:rsidRPr="00C67B79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</w:pPr>
      <w:r w:rsidRPr="00C67B79"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Tytuł projektu</w:t>
      </w:r>
    </w:p>
    <w:p w14:paraId="70D650B0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E25F5B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96035A4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AF682A9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FF5C11" w14:textId="77777777" w:rsidR="00566BD2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7BEDBC" w14:textId="77777777" w:rsidR="00566BD2" w:rsidRPr="00203EDC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Prowadzący: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utor</w:t>
      </w:r>
      <w:r w:rsidRPr="00203EDC">
        <w:rPr>
          <w:rFonts w:ascii="Times New Roman" w:hAnsi="Times New Roman" w:cs="Times New Roman"/>
          <w:sz w:val="24"/>
          <w:szCs w:val="24"/>
        </w:rPr>
        <w:t>:</w:t>
      </w:r>
    </w:p>
    <w:p w14:paraId="455C4559" w14:textId="1CED0EA1" w:rsidR="00566BD2" w:rsidRPr="00443BC1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 xml:space="preserve">mgr inż. Ewa </w:t>
      </w:r>
      <w:proofErr w:type="spellStart"/>
      <w:r w:rsidRPr="00203EDC">
        <w:rPr>
          <w:rFonts w:ascii="Times New Roman" w:hAnsi="Times New Roman" w:cs="Times New Roman"/>
          <w:sz w:val="24"/>
          <w:szCs w:val="24"/>
        </w:rPr>
        <w:t>Żesławska</w:t>
      </w:r>
      <w:proofErr w:type="spellEnd"/>
      <w:r w:rsidRPr="00203EDC">
        <w:rPr>
          <w:rFonts w:ascii="Times New Roman" w:hAnsi="Times New Roman" w:cs="Times New Roman"/>
          <w:sz w:val="24"/>
          <w:szCs w:val="24"/>
        </w:rPr>
        <w:tab/>
      </w:r>
      <w:r w:rsidR="00512BC3">
        <w:rPr>
          <w:rFonts w:ascii="Times New Roman" w:hAnsi="Times New Roman" w:cs="Times New Roman"/>
          <w:color w:val="000000" w:themeColor="text1"/>
          <w:sz w:val="24"/>
          <w:szCs w:val="24"/>
        </w:rPr>
        <w:t>Adam Kribus</w:t>
      </w:r>
    </w:p>
    <w:p w14:paraId="7FDD5180" w14:textId="3713301B" w:rsidR="00566BD2" w:rsidRPr="00443BC1" w:rsidRDefault="00566BD2" w:rsidP="00566BD2">
      <w:pPr>
        <w:tabs>
          <w:tab w:val="right" w:pos="9072"/>
        </w:tabs>
        <w:spacing w:after="0" w:line="36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nr albumu</w:t>
      </w:r>
    </w:p>
    <w:p w14:paraId="688CAA76" w14:textId="1EC1F3AD" w:rsidR="00566BD2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3 IID/2021" w:value="3 IID/2021"/>
            <w:listItem w:displayText="3 IIZ/2021" w:value="3 IIZ/2021"/>
          </w:dropDownList>
        </w:sdtPr>
        <w:sdtContent>
          <w:r w:rsidR="00512BC3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3 IIZ/2021</w:t>
          </w:r>
        </w:sdtContent>
      </w:sdt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GP01" w:value="GP01"/>
            <w:listItem w:displayText="GP02" w:value="GP02"/>
            <w:listItem w:displayText="GP03" w:value="GP03"/>
          </w:dropDownList>
        </w:sdtPr>
        <w:sdtContent>
          <w:r w:rsidR="00512BC3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GP02</w:t>
          </w:r>
        </w:sdtContent>
      </w:sdt>
    </w:p>
    <w:p w14:paraId="159DDBB9" w14:textId="5FA5EA2B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157039" w14:textId="007F3D89" w:rsidR="00D3720E" w:rsidRDefault="00D3720E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C6869F1" w14:textId="3CB50CBB" w:rsidR="00D3720E" w:rsidRDefault="00D3720E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475181A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2A8F68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ACC938D" w14:textId="246FED85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zeszów</w:t>
      </w:r>
      <w:r w:rsidR="00BE132F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E132F">
        <w:rPr>
          <w:rFonts w:ascii="Times New Roman" w:hAnsi="Times New Roman" w:cs="Times New Roman"/>
          <w:sz w:val="24"/>
          <w:szCs w:val="24"/>
        </w:rPr>
        <w:t xml:space="preserve">r.a. </w:t>
      </w:r>
      <w:r>
        <w:rPr>
          <w:rFonts w:ascii="Times New Roman" w:hAnsi="Times New Roman" w:cs="Times New Roman"/>
          <w:sz w:val="24"/>
          <w:szCs w:val="24"/>
        </w:rPr>
        <w:t>2022</w:t>
      </w:r>
      <w:r w:rsidR="00BE132F">
        <w:rPr>
          <w:rFonts w:ascii="Times New Roman" w:hAnsi="Times New Roman" w:cs="Times New Roman"/>
          <w:sz w:val="24"/>
          <w:szCs w:val="24"/>
        </w:rPr>
        <w:t>/2023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58503525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5454AFD" w14:textId="77777777" w:rsidR="00566BD2" w:rsidRPr="00190C61" w:rsidRDefault="00566BD2" w:rsidP="00566BD2">
          <w:pPr>
            <w:pStyle w:val="Nagwekspisutreci"/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</w:pPr>
          <w:r w:rsidRPr="00190C61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Spis treści</w:t>
          </w:r>
        </w:p>
        <w:p w14:paraId="6B79038A" w14:textId="5AD4AD4C" w:rsidR="00F016FA" w:rsidRDefault="00566BD2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hyperlink w:anchor="_Toc126939658" w:history="1">
            <w:r w:rsidR="00F016FA" w:rsidRPr="002E7D03">
              <w:rPr>
                <w:rStyle w:val="Hipercze"/>
                <w:rFonts w:ascii="Times New Roman" w:hAnsi="Times New Roman" w:cs="Times New Roman"/>
                <w:b/>
                <w:noProof/>
              </w:rPr>
              <w:t>1.</w:t>
            </w:r>
            <w:r w:rsidR="00F016FA">
              <w:rPr>
                <w:rFonts w:eastAsiaTheme="minorEastAsia"/>
                <w:noProof/>
                <w:lang w:eastAsia="pl-PL"/>
              </w:rPr>
              <w:tab/>
            </w:r>
            <w:r w:rsidR="00F016FA" w:rsidRPr="002E7D03">
              <w:rPr>
                <w:rStyle w:val="Hipercze"/>
                <w:rFonts w:ascii="Times New Roman" w:hAnsi="Times New Roman" w:cs="Times New Roman"/>
                <w:b/>
                <w:noProof/>
              </w:rPr>
              <w:t>Cele projektu</w:t>
            </w:r>
            <w:r w:rsidR="00F016FA">
              <w:rPr>
                <w:noProof/>
                <w:webHidden/>
              </w:rPr>
              <w:tab/>
            </w:r>
            <w:r w:rsidR="00F016FA">
              <w:rPr>
                <w:noProof/>
                <w:webHidden/>
              </w:rPr>
              <w:fldChar w:fldCharType="begin"/>
            </w:r>
            <w:r w:rsidR="00F016FA">
              <w:rPr>
                <w:noProof/>
                <w:webHidden/>
              </w:rPr>
              <w:instrText xml:space="preserve"> PAGEREF _Toc126939658 \h </w:instrText>
            </w:r>
            <w:r w:rsidR="00F016FA">
              <w:rPr>
                <w:noProof/>
                <w:webHidden/>
              </w:rPr>
            </w:r>
            <w:r w:rsidR="00F016FA">
              <w:rPr>
                <w:noProof/>
                <w:webHidden/>
              </w:rPr>
              <w:fldChar w:fldCharType="separate"/>
            </w:r>
            <w:r w:rsidR="00F016FA">
              <w:rPr>
                <w:noProof/>
                <w:webHidden/>
              </w:rPr>
              <w:t>4</w:t>
            </w:r>
            <w:r w:rsidR="00F016FA">
              <w:rPr>
                <w:noProof/>
                <w:webHidden/>
              </w:rPr>
              <w:fldChar w:fldCharType="end"/>
            </w:r>
          </w:hyperlink>
        </w:p>
        <w:p w14:paraId="1C89AA97" w14:textId="0715074B" w:rsidR="00F016FA" w:rsidRDefault="00F016FA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6939659" w:history="1">
            <w:r w:rsidRPr="002E7D03">
              <w:rPr>
                <w:rStyle w:val="Hipercze"/>
                <w:rFonts w:ascii="Times New Roman" w:hAnsi="Times New Roman" w:cs="Times New Roman"/>
                <w:b/>
                <w:noProof/>
              </w:rPr>
              <w:t>2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2E7D03">
              <w:rPr>
                <w:rStyle w:val="Hipercze"/>
                <w:rFonts w:ascii="Times New Roman" w:hAnsi="Times New Roman" w:cs="Times New Roman"/>
                <w:b/>
                <w:noProof/>
              </w:rPr>
              <w:t>Opis techniczny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939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62143B" w14:textId="7AD9909F" w:rsidR="00F016FA" w:rsidRDefault="00F016FA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6939660" w:history="1">
            <w:r w:rsidRPr="002E7D03">
              <w:rPr>
                <w:rStyle w:val="Hipercze"/>
                <w:rFonts w:ascii="Times New Roman" w:hAnsi="Times New Roman" w:cs="Times New Roman"/>
                <w:b/>
                <w:noProof/>
              </w:rPr>
              <w:t>3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2E7D03">
              <w:rPr>
                <w:rStyle w:val="Hipercze"/>
                <w:rFonts w:ascii="Times New Roman" w:hAnsi="Times New Roman" w:cs="Times New Roman"/>
                <w:b/>
                <w:noProof/>
              </w:rPr>
              <w:t>Harmonogram realizacji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939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AF102D" w14:textId="61704441" w:rsidR="00F016FA" w:rsidRDefault="00F016FA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6939661" w:history="1">
            <w:r w:rsidRPr="002E7D03">
              <w:rPr>
                <w:rStyle w:val="Hipercze"/>
                <w:rFonts w:ascii="Times New Roman" w:hAnsi="Times New Roman" w:cs="Times New Roman"/>
                <w:b/>
                <w:noProof/>
              </w:rPr>
              <w:t>4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2E7D03">
              <w:rPr>
                <w:rStyle w:val="Hipercze"/>
                <w:rFonts w:ascii="Times New Roman" w:hAnsi="Times New Roman" w:cs="Times New Roman"/>
                <w:b/>
                <w:noProof/>
              </w:rPr>
              <w:t>Prezentacja warstwy użytkowej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939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0C41AC" w14:textId="7AA952F5" w:rsidR="00F016FA" w:rsidRDefault="00F016FA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6939662" w:history="1">
            <w:r w:rsidRPr="002E7D03">
              <w:rPr>
                <w:rStyle w:val="Hipercze"/>
                <w:rFonts w:ascii="Times New Roman" w:hAnsi="Times New Roman" w:cs="Times New Roman"/>
                <w:b/>
                <w:noProof/>
              </w:rPr>
              <w:t>5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2E7D03">
              <w:rPr>
                <w:rStyle w:val="Hipercze"/>
                <w:rFonts w:ascii="Times New Roman" w:hAnsi="Times New Roman" w:cs="Times New Roman"/>
                <w:b/>
                <w:noProof/>
              </w:rPr>
              <w:t>Repozytorium, system kontroli wers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939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404D96" w14:textId="511A3134" w:rsidR="00F016FA" w:rsidRDefault="00F016FA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6939663" w:history="1">
            <w:r w:rsidRPr="002E7D03">
              <w:rPr>
                <w:rStyle w:val="Hipercze"/>
                <w:rFonts w:ascii="Times New Roman" w:hAnsi="Times New Roman" w:cs="Times New Roman"/>
                <w:b/>
                <w:noProof/>
              </w:rPr>
              <w:t>6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2E7D03">
              <w:rPr>
                <w:rStyle w:val="Hipercze"/>
                <w:rFonts w:ascii="Times New Roman" w:hAnsi="Times New Roman" w:cs="Times New Roman"/>
                <w:b/>
                <w:noProof/>
              </w:rPr>
              <w:t>Podsumowa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939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ED2EC4" w14:textId="0E7BFF0D" w:rsidR="00F016FA" w:rsidRDefault="00F016FA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6939664" w:history="1">
            <w:r w:rsidRPr="002E7D03">
              <w:rPr>
                <w:rStyle w:val="Hipercze"/>
                <w:rFonts w:ascii="Times New Roman" w:hAnsi="Times New Roman" w:cs="Times New Roman"/>
                <w:b/>
                <w:noProof/>
              </w:rPr>
              <w:t>7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2E7D03">
              <w:rPr>
                <w:rStyle w:val="Hipercze"/>
                <w:rFonts w:ascii="Times New Roman" w:hAnsi="Times New Roman" w:cs="Times New Roman"/>
                <w:b/>
                <w:noProof/>
              </w:rPr>
              <w:t>Litera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939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FC56C4" w14:textId="6027BC50" w:rsidR="00F016FA" w:rsidRDefault="00566BD2" w:rsidP="00566BD2">
          <w:pPr>
            <w:rPr>
              <w:b/>
              <w:bCs/>
            </w:rPr>
          </w:pP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63BC99E7" w14:textId="45F448D3" w:rsidR="00F016FA" w:rsidRPr="00F016FA" w:rsidRDefault="00566BD2"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4BC8EEFB" w14:textId="77777777" w:rsidR="00566BD2" w:rsidRDefault="00566BD2" w:rsidP="00566BD2">
      <w:pPr>
        <w:rPr>
          <w:rFonts w:ascii="Times New Roman" w:hAnsi="Times New Roman" w:cs="Times New Roman"/>
          <w:b/>
          <w:sz w:val="24"/>
          <w:szCs w:val="24"/>
        </w:rPr>
      </w:pPr>
    </w:p>
    <w:p w14:paraId="051F5DA4" w14:textId="2A54C6E0" w:rsidR="00566BD2" w:rsidRDefault="00BE132F" w:rsidP="00963087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0" w:name="_Toc126939658"/>
      <w:r>
        <w:rPr>
          <w:rFonts w:ascii="Times New Roman" w:hAnsi="Times New Roman" w:cs="Times New Roman"/>
          <w:b/>
          <w:sz w:val="24"/>
          <w:szCs w:val="24"/>
        </w:rPr>
        <w:t>Cele projektu</w:t>
      </w:r>
      <w:bookmarkEnd w:id="0"/>
    </w:p>
    <w:p w14:paraId="2BAA66B4" w14:textId="11BF2E24" w:rsidR="00566BD2" w:rsidRPr="00BE132F" w:rsidRDefault="00512BC3" w:rsidP="007E7C20">
      <w:pPr>
        <w:spacing w:after="0" w:line="360" w:lineRule="auto"/>
        <w:ind w:left="357" w:firstLine="35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łównym celem projektu jest stworzenie aplikacji symulującej działanie elektronicznej księgarni. Pracownik będzie miał możliwość zarządzać bazą dostępnych książek oraz zmieniać poszczególne jej parametry. Ponadto będzie miał wgląd w listę transakcji, których dokonują klienci. Klienci będą mieli możliwość przeglądania dostępnych do kupienia książek, dokonywać zakupów oraz przeglądać historię swoich wcześniejszych transakcji. Lista książek została utworzona w postaci baz danych </w:t>
      </w:r>
      <w:proofErr w:type="spellStart"/>
      <w:r>
        <w:rPr>
          <w:rFonts w:ascii="Times New Roman" w:hAnsi="Times New Roman" w:cs="Times New Roman"/>
          <w:sz w:val="24"/>
          <w:szCs w:val="24"/>
        </w:rPr>
        <w:t>SQLi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o której dostęp mają pracownicy.</w:t>
      </w:r>
    </w:p>
    <w:p w14:paraId="4332D4F1" w14:textId="1751C080" w:rsidR="00566BD2" w:rsidRPr="00BE132F" w:rsidRDefault="00566BD2" w:rsidP="007E7C20">
      <w:pPr>
        <w:tabs>
          <w:tab w:val="right" w:pos="9072"/>
        </w:tabs>
        <w:spacing w:after="0" w:line="360" w:lineRule="auto"/>
        <w:ind w:left="35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E132F">
        <w:rPr>
          <w:rFonts w:ascii="Times New Roman" w:hAnsi="Times New Roman" w:cs="Times New Roman"/>
          <w:b/>
          <w:sz w:val="24"/>
          <w:szCs w:val="24"/>
        </w:rPr>
        <w:t>Wymagania funkcjonalne i niefunkcjonalne</w:t>
      </w:r>
    </w:p>
    <w:p w14:paraId="101FFB51" w14:textId="09371868" w:rsidR="00566BD2" w:rsidRPr="00BE132F" w:rsidRDefault="00566BD2" w:rsidP="007E7C20">
      <w:pPr>
        <w:tabs>
          <w:tab w:val="right" w:pos="9072"/>
        </w:tabs>
        <w:spacing w:after="0" w:line="360" w:lineRule="auto"/>
        <w:ind w:left="35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E132F">
        <w:rPr>
          <w:rFonts w:ascii="Times New Roman" w:hAnsi="Times New Roman" w:cs="Times New Roman"/>
          <w:b/>
          <w:sz w:val="24"/>
          <w:szCs w:val="24"/>
        </w:rPr>
        <w:t>Wymagania funkcjonalne</w:t>
      </w:r>
    </w:p>
    <w:p w14:paraId="35F91D21" w14:textId="5090CB51" w:rsidR="00566BD2" w:rsidRDefault="00914FC1" w:rsidP="007E7C20">
      <w:pPr>
        <w:pStyle w:val="Akapitzlist"/>
        <w:numPr>
          <w:ilvl w:val="0"/>
          <w:numId w:val="8"/>
        </w:numPr>
        <w:spacing w:after="0" w:line="360" w:lineRule="auto"/>
        <w:ind w:left="71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rządzanie bazą danych przez pracownika:</w:t>
      </w:r>
    </w:p>
    <w:p w14:paraId="5DD4C242" w14:textId="3D55F726" w:rsidR="00914FC1" w:rsidRDefault="00914FC1" w:rsidP="007E7C20">
      <w:pPr>
        <w:pStyle w:val="Akapitzlist"/>
        <w:numPr>
          <w:ilvl w:val="1"/>
          <w:numId w:val="8"/>
        </w:numPr>
        <w:spacing w:after="0" w:line="360" w:lineRule="auto"/>
        <w:ind w:left="143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dawanie książek</w:t>
      </w:r>
    </w:p>
    <w:p w14:paraId="25F7302B" w14:textId="7883E97E" w:rsidR="00914FC1" w:rsidRDefault="00914FC1" w:rsidP="007E7C20">
      <w:pPr>
        <w:pStyle w:val="Akapitzlist"/>
        <w:numPr>
          <w:ilvl w:val="1"/>
          <w:numId w:val="8"/>
        </w:numPr>
        <w:spacing w:after="0" w:line="360" w:lineRule="auto"/>
        <w:ind w:left="143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uwanie książek</w:t>
      </w:r>
    </w:p>
    <w:p w14:paraId="77A18CBF" w14:textId="070194DC" w:rsidR="00914FC1" w:rsidRDefault="00914FC1" w:rsidP="007E7C20">
      <w:pPr>
        <w:pStyle w:val="Akapitzlist"/>
        <w:numPr>
          <w:ilvl w:val="1"/>
          <w:numId w:val="8"/>
        </w:numPr>
        <w:spacing w:after="0" w:line="360" w:lineRule="auto"/>
        <w:ind w:left="143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miana ceny książki</w:t>
      </w:r>
    </w:p>
    <w:p w14:paraId="75854EE7" w14:textId="7F6EAE39" w:rsidR="00914FC1" w:rsidRPr="00914FC1" w:rsidRDefault="00914FC1" w:rsidP="007E7C20">
      <w:pPr>
        <w:pStyle w:val="Akapitzlist"/>
        <w:numPr>
          <w:ilvl w:val="1"/>
          <w:numId w:val="8"/>
        </w:numPr>
        <w:spacing w:after="0" w:line="360" w:lineRule="auto"/>
        <w:ind w:left="143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miana liczby dostępnych kopii książki</w:t>
      </w:r>
    </w:p>
    <w:p w14:paraId="30DF5880" w14:textId="2E9F45E9" w:rsidR="00566BD2" w:rsidRDefault="00914FC1" w:rsidP="007E7C20">
      <w:pPr>
        <w:pStyle w:val="Akapitzlist"/>
        <w:numPr>
          <w:ilvl w:val="0"/>
          <w:numId w:val="8"/>
        </w:numPr>
        <w:spacing w:after="0" w:line="360" w:lineRule="auto"/>
        <w:ind w:left="71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szukiwanie książek:</w:t>
      </w:r>
    </w:p>
    <w:p w14:paraId="2F49D662" w14:textId="164AF2EB" w:rsidR="00914FC1" w:rsidRDefault="00914FC1" w:rsidP="007E7C20">
      <w:pPr>
        <w:pStyle w:val="Akapitzlist"/>
        <w:numPr>
          <w:ilvl w:val="1"/>
          <w:numId w:val="8"/>
        </w:numPr>
        <w:spacing w:after="0" w:line="360" w:lineRule="auto"/>
        <w:ind w:left="143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przez wpisanie (całego lub częściowego) tytułu</w:t>
      </w:r>
    </w:p>
    <w:p w14:paraId="0D406B0D" w14:textId="69E2DA97" w:rsidR="00914FC1" w:rsidRDefault="00914FC1" w:rsidP="007E7C20">
      <w:pPr>
        <w:pStyle w:val="Akapitzlist"/>
        <w:numPr>
          <w:ilvl w:val="1"/>
          <w:numId w:val="8"/>
        </w:numPr>
        <w:spacing w:after="0" w:line="360" w:lineRule="auto"/>
        <w:ind w:left="143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przez wpisanie (</w:t>
      </w:r>
      <w:r>
        <w:rPr>
          <w:rFonts w:ascii="Times New Roman" w:hAnsi="Times New Roman" w:cs="Times New Roman"/>
          <w:sz w:val="24"/>
          <w:szCs w:val="24"/>
        </w:rPr>
        <w:t xml:space="preserve">całego lub </w:t>
      </w:r>
      <w:r>
        <w:rPr>
          <w:rFonts w:ascii="Times New Roman" w:hAnsi="Times New Roman" w:cs="Times New Roman"/>
          <w:sz w:val="24"/>
          <w:szCs w:val="24"/>
        </w:rPr>
        <w:t>części</w:t>
      </w:r>
      <w:r>
        <w:rPr>
          <w:rFonts w:ascii="Times New Roman" w:hAnsi="Times New Roman" w:cs="Times New Roman"/>
          <w:sz w:val="24"/>
          <w:szCs w:val="24"/>
        </w:rPr>
        <w:t>owego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>autora</w:t>
      </w:r>
    </w:p>
    <w:p w14:paraId="46C764E1" w14:textId="320FA865" w:rsidR="00914FC1" w:rsidRDefault="00914FC1" w:rsidP="007E7C20">
      <w:pPr>
        <w:pStyle w:val="Akapitzlist"/>
        <w:numPr>
          <w:ilvl w:val="1"/>
          <w:numId w:val="8"/>
        </w:numPr>
        <w:spacing w:after="0" w:line="360" w:lineRule="auto"/>
        <w:ind w:left="143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przez wpisanie (</w:t>
      </w:r>
      <w:r>
        <w:rPr>
          <w:rFonts w:ascii="Times New Roman" w:hAnsi="Times New Roman" w:cs="Times New Roman"/>
          <w:sz w:val="24"/>
          <w:szCs w:val="24"/>
        </w:rPr>
        <w:t>całego lub częściowego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>gatunku</w:t>
      </w:r>
    </w:p>
    <w:p w14:paraId="43C856B8" w14:textId="236F5C90" w:rsidR="00914FC1" w:rsidRDefault="00914FC1" w:rsidP="007E7C20">
      <w:pPr>
        <w:pStyle w:val="Akapitzlist"/>
        <w:numPr>
          <w:ilvl w:val="1"/>
          <w:numId w:val="8"/>
        </w:numPr>
        <w:spacing w:after="0" w:line="360" w:lineRule="auto"/>
        <w:ind w:left="143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przez wpisanie ID</w:t>
      </w:r>
    </w:p>
    <w:p w14:paraId="023EB42B" w14:textId="1A49DBE6" w:rsidR="00914FC1" w:rsidRDefault="00914FC1" w:rsidP="007E7C20">
      <w:pPr>
        <w:pStyle w:val="Akapitzlist"/>
        <w:numPr>
          <w:ilvl w:val="1"/>
          <w:numId w:val="8"/>
        </w:numPr>
        <w:spacing w:after="0" w:line="360" w:lineRule="auto"/>
        <w:ind w:left="143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przez wpisanie zakresu cenowego</w:t>
      </w:r>
    </w:p>
    <w:p w14:paraId="1E85D143" w14:textId="34141917" w:rsidR="00914FC1" w:rsidRPr="00B05274" w:rsidRDefault="00914FC1" w:rsidP="007E7C20">
      <w:pPr>
        <w:pStyle w:val="Akapitzlist"/>
        <w:numPr>
          <w:ilvl w:val="1"/>
          <w:numId w:val="8"/>
        </w:numPr>
        <w:spacing w:after="0" w:line="360" w:lineRule="auto"/>
        <w:ind w:left="143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przez wpisanie zakresu liczbowego dostępnych egzemplarzy (tylko dla personelu)</w:t>
      </w:r>
    </w:p>
    <w:p w14:paraId="0352F45B" w14:textId="3C934678" w:rsidR="00566BD2" w:rsidRDefault="00914FC1" w:rsidP="007E7C20">
      <w:pPr>
        <w:pStyle w:val="Akapitzlist"/>
        <w:numPr>
          <w:ilvl w:val="0"/>
          <w:numId w:val="8"/>
        </w:numPr>
        <w:spacing w:after="0" w:line="360" w:lineRule="auto"/>
        <w:ind w:left="71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rządzanie koszykiem przez klienta:</w:t>
      </w:r>
    </w:p>
    <w:p w14:paraId="79032CF3" w14:textId="1E5A9B41" w:rsidR="00914FC1" w:rsidRDefault="00914FC1" w:rsidP="007E7C20">
      <w:pPr>
        <w:pStyle w:val="Akapitzlist"/>
        <w:numPr>
          <w:ilvl w:val="1"/>
          <w:numId w:val="8"/>
        </w:numPr>
        <w:spacing w:after="0" w:line="360" w:lineRule="auto"/>
        <w:ind w:left="143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dawanie książek</w:t>
      </w:r>
    </w:p>
    <w:p w14:paraId="1502D140" w14:textId="7C2A5094" w:rsidR="00914FC1" w:rsidRDefault="00914FC1" w:rsidP="007E7C20">
      <w:pPr>
        <w:pStyle w:val="Akapitzlist"/>
        <w:numPr>
          <w:ilvl w:val="1"/>
          <w:numId w:val="8"/>
        </w:numPr>
        <w:spacing w:after="0" w:line="360" w:lineRule="auto"/>
        <w:ind w:left="143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uwanie książek</w:t>
      </w:r>
    </w:p>
    <w:p w14:paraId="7E624801" w14:textId="70A54C87" w:rsidR="00914FC1" w:rsidRPr="00B05274" w:rsidRDefault="00914FC1" w:rsidP="007E7C20">
      <w:pPr>
        <w:pStyle w:val="Akapitzlist"/>
        <w:numPr>
          <w:ilvl w:val="1"/>
          <w:numId w:val="8"/>
        </w:numPr>
        <w:spacing w:after="0" w:line="360" w:lineRule="auto"/>
        <w:ind w:left="143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dgląd zawartości koszyka</w:t>
      </w:r>
    </w:p>
    <w:p w14:paraId="2074EFF9" w14:textId="42C5D024" w:rsidR="00566BD2" w:rsidRPr="00B05274" w:rsidRDefault="00914FC1" w:rsidP="007E7C20">
      <w:pPr>
        <w:pStyle w:val="Akapitzlist"/>
        <w:numPr>
          <w:ilvl w:val="0"/>
          <w:numId w:val="8"/>
        </w:numPr>
        <w:spacing w:after="0" w:line="360" w:lineRule="auto"/>
        <w:ind w:left="71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konanie zakupu przez klienta oraz wyświetlenie łącznej kwoty do zapłaty</w:t>
      </w:r>
    </w:p>
    <w:p w14:paraId="4126DDAE" w14:textId="02BEF466" w:rsidR="00566BD2" w:rsidRDefault="00914FC1" w:rsidP="007E7C20">
      <w:pPr>
        <w:pStyle w:val="Akapitzlist"/>
        <w:numPr>
          <w:ilvl w:val="0"/>
          <w:numId w:val="8"/>
        </w:numPr>
        <w:spacing w:after="0" w:line="360" w:lineRule="auto"/>
        <w:ind w:left="71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świetlenie historii swoich zakupów przez klienta</w:t>
      </w:r>
    </w:p>
    <w:p w14:paraId="72B29810" w14:textId="6C39F23A" w:rsidR="00914FC1" w:rsidRPr="00B05274" w:rsidRDefault="00914FC1" w:rsidP="007E7C20">
      <w:pPr>
        <w:pStyle w:val="Akapitzlist"/>
        <w:numPr>
          <w:ilvl w:val="0"/>
          <w:numId w:val="8"/>
        </w:numPr>
        <w:spacing w:after="0" w:line="360" w:lineRule="auto"/>
        <w:ind w:left="71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świetlenie wszystkich dokonanych przez klientów transakcji przez pracownika</w:t>
      </w:r>
    </w:p>
    <w:p w14:paraId="798673FB" w14:textId="420784C1" w:rsidR="00566BD2" w:rsidRPr="00BE132F" w:rsidRDefault="00566BD2" w:rsidP="007E7C20">
      <w:pPr>
        <w:tabs>
          <w:tab w:val="right" w:pos="9072"/>
        </w:tabs>
        <w:spacing w:after="0" w:line="360" w:lineRule="auto"/>
        <w:ind w:left="357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E132F">
        <w:rPr>
          <w:rFonts w:ascii="Times New Roman" w:hAnsi="Times New Roman" w:cs="Times New Roman"/>
          <w:b/>
          <w:sz w:val="24"/>
          <w:szCs w:val="24"/>
        </w:rPr>
        <w:t>Wymagania niefunkcjonalne</w:t>
      </w:r>
    </w:p>
    <w:p w14:paraId="7AB9948A" w14:textId="21F3B8BB" w:rsidR="000037E4" w:rsidRDefault="000037E4" w:rsidP="007E7C20">
      <w:pPr>
        <w:pStyle w:val="Akapitzlist"/>
        <w:numPr>
          <w:ilvl w:val="0"/>
          <w:numId w:val="8"/>
        </w:numPr>
        <w:spacing w:after="0" w:line="360" w:lineRule="auto"/>
        <w:ind w:left="717"/>
        <w:jc w:val="both"/>
        <w:rPr>
          <w:rFonts w:ascii="Times New Roman" w:hAnsi="Times New Roman" w:cs="Times New Roman"/>
          <w:sz w:val="24"/>
          <w:szCs w:val="24"/>
        </w:rPr>
      </w:pPr>
      <w:r w:rsidRPr="000037E4">
        <w:rPr>
          <w:rFonts w:ascii="Times New Roman" w:hAnsi="Times New Roman" w:cs="Times New Roman"/>
          <w:sz w:val="24"/>
          <w:szCs w:val="24"/>
        </w:rPr>
        <w:lastRenderedPageBreak/>
        <w:t xml:space="preserve">Aplikacja </w:t>
      </w:r>
      <w:r w:rsidR="00DC27A2">
        <w:rPr>
          <w:rFonts w:ascii="Times New Roman" w:hAnsi="Times New Roman" w:cs="Times New Roman"/>
          <w:sz w:val="24"/>
          <w:szCs w:val="24"/>
        </w:rPr>
        <w:t>jest prosta i przejrzysta</w:t>
      </w:r>
    </w:p>
    <w:p w14:paraId="3D6B652F" w14:textId="67E38667" w:rsidR="00DC27A2" w:rsidRPr="00DC27A2" w:rsidRDefault="00DC27A2" w:rsidP="007E7C20">
      <w:pPr>
        <w:pStyle w:val="Akapitzlist"/>
        <w:numPr>
          <w:ilvl w:val="0"/>
          <w:numId w:val="8"/>
        </w:numPr>
        <w:spacing w:after="0" w:line="360" w:lineRule="auto"/>
        <w:ind w:left="71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orzystanie z aplikacji jest intuicyjne – każdy kolejny krok jest dokładnie opisany.</w:t>
      </w:r>
    </w:p>
    <w:p w14:paraId="172C0051" w14:textId="1F0CE1EE" w:rsidR="00DC27A2" w:rsidRDefault="00DC27A2" w:rsidP="007E7C20">
      <w:pPr>
        <w:pStyle w:val="Akapitzlist"/>
        <w:numPr>
          <w:ilvl w:val="0"/>
          <w:numId w:val="8"/>
        </w:numPr>
        <w:spacing w:after="0" w:line="360" w:lineRule="auto"/>
        <w:ind w:left="71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plikacja możliwa do uruchomienia przy pomocy wiersza poleceń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C442E45" w14:textId="43A13A06" w:rsidR="00DC27A2" w:rsidRDefault="00DC27A2" w:rsidP="007E7C20">
      <w:pPr>
        <w:pStyle w:val="Akapitzlist"/>
        <w:numPr>
          <w:ilvl w:val="0"/>
          <w:numId w:val="8"/>
        </w:numPr>
        <w:spacing w:after="0" w:line="360" w:lineRule="auto"/>
        <w:ind w:left="71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plikacja tworzona w języku Java.</w:t>
      </w:r>
    </w:p>
    <w:p w14:paraId="5671D7A8" w14:textId="0A6006E6" w:rsidR="000037E4" w:rsidRDefault="000037E4" w:rsidP="007E7C20">
      <w:pPr>
        <w:pStyle w:val="Akapitzlist"/>
        <w:numPr>
          <w:ilvl w:val="0"/>
          <w:numId w:val="8"/>
        </w:numPr>
        <w:spacing w:after="0" w:line="360" w:lineRule="auto"/>
        <w:ind w:left="717"/>
        <w:jc w:val="both"/>
        <w:rPr>
          <w:rFonts w:ascii="Times New Roman" w:hAnsi="Times New Roman" w:cs="Times New Roman"/>
          <w:sz w:val="24"/>
          <w:szCs w:val="24"/>
        </w:rPr>
      </w:pPr>
      <w:r w:rsidRPr="000037E4">
        <w:rPr>
          <w:rFonts w:ascii="Times New Roman" w:hAnsi="Times New Roman" w:cs="Times New Roman"/>
          <w:sz w:val="24"/>
          <w:szCs w:val="24"/>
        </w:rPr>
        <w:t>Aplikacja nawiązuje połączenie z bazą danych</w:t>
      </w:r>
      <w:r w:rsidR="00DC27A2">
        <w:rPr>
          <w:rFonts w:ascii="Times New Roman" w:hAnsi="Times New Roman" w:cs="Times New Roman"/>
          <w:sz w:val="24"/>
          <w:szCs w:val="24"/>
        </w:rPr>
        <w:t xml:space="preserve">, </w:t>
      </w:r>
      <w:r w:rsidRPr="000037E4">
        <w:rPr>
          <w:rFonts w:ascii="Times New Roman" w:hAnsi="Times New Roman" w:cs="Times New Roman"/>
          <w:sz w:val="24"/>
          <w:szCs w:val="24"/>
        </w:rPr>
        <w:t>używa rekordów w niej zapisanych</w:t>
      </w:r>
      <w:r w:rsidR="00DC27A2">
        <w:rPr>
          <w:rFonts w:ascii="Times New Roman" w:hAnsi="Times New Roman" w:cs="Times New Roman"/>
          <w:sz w:val="24"/>
          <w:szCs w:val="24"/>
        </w:rPr>
        <w:t>, wprowadza zmiany oraz zapisuje do niej nowe</w:t>
      </w:r>
      <w:r w:rsidRPr="000037E4">
        <w:rPr>
          <w:rFonts w:ascii="Times New Roman" w:hAnsi="Times New Roman" w:cs="Times New Roman"/>
          <w:sz w:val="24"/>
          <w:szCs w:val="24"/>
        </w:rPr>
        <w:t>.</w:t>
      </w:r>
    </w:p>
    <w:p w14:paraId="4DEC3A73" w14:textId="77777777" w:rsidR="00BE132F" w:rsidRDefault="00BE132F" w:rsidP="00BE132F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1" w:name="_Toc126939659"/>
      <w:r w:rsidRPr="00963087">
        <w:rPr>
          <w:rFonts w:ascii="Times New Roman" w:hAnsi="Times New Roman" w:cs="Times New Roman"/>
          <w:b/>
          <w:sz w:val="24"/>
          <w:szCs w:val="24"/>
        </w:rPr>
        <w:t>Opis techniczny projektu</w:t>
      </w:r>
      <w:bookmarkEnd w:id="1"/>
    </w:p>
    <w:p w14:paraId="566CB475" w14:textId="48FF548E" w:rsidR="00BE132F" w:rsidRDefault="00BE132F" w:rsidP="00BE132F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ED8">
        <w:rPr>
          <w:rFonts w:ascii="Times New Roman" w:hAnsi="Times New Roman" w:cs="Times New Roman"/>
          <w:sz w:val="24"/>
          <w:szCs w:val="24"/>
        </w:rPr>
        <w:t xml:space="preserve">Środowisko programistyczne Javy: Java </w:t>
      </w:r>
      <w:r w:rsidR="00DC27A2">
        <w:rPr>
          <w:rFonts w:ascii="Times New Roman" w:hAnsi="Times New Roman" w:cs="Times New Roman"/>
          <w:sz w:val="24"/>
          <w:szCs w:val="24"/>
        </w:rPr>
        <w:t>JDK 19</w:t>
      </w:r>
    </w:p>
    <w:p w14:paraId="065BA654" w14:textId="1E8BC514" w:rsidR="00DC27A2" w:rsidRPr="00D55ED8" w:rsidRDefault="00DC27A2" w:rsidP="00BE132F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Środowisko programistyczne: </w:t>
      </w:r>
      <w:proofErr w:type="spellStart"/>
      <w:r w:rsidRPr="00DC27A2">
        <w:rPr>
          <w:rFonts w:ascii="Times New Roman" w:hAnsi="Times New Roman" w:cs="Times New Roman"/>
          <w:sz w:val="24"/>
          <w:szCs w:val="24"/>
        </w:rPr>
        <w:t>IntelliJ</w:t>
      </w:r>
      <w:proofErr w:type="spellEnd"/>
      <w:r w:rsidRPr="00DC27A2">
        <w:rPr>
          <w:rFonts w:ascii="Times New Roman" w:hAnsi="Times New Roman" w:cs="Times New Roman"/>
          <w:sz w:val="24"/>
          <w:szCs w:val="24"/>
        </w:rPr>
        <w:t xml:space="preserve"> IDEA </w:t>
      </w:r>
      <w:proofErr w:type="spellStart"/>
      <w:r w:rsidRPr="00DC27A2">
        <w:rPr>
          <w:rFonts w:ascii="Times New Roman" w:hAnsi="Times New Roman" w:cs="Times New Roman"/>
          <w:sz w:val="24"/>
          <w:szCs w:val="24"/>
        </w:rPr>
        <w:t>Community</w:t>
      </w:r>
      <w:proofErr w:type="spellEnd"/>
      <w:r w:rsidRPr="00DC27A2">
        <w:rPr>
          <w:rFonts w:ascii="Times New Roman" w:hAnsi="Times New Roman" w:cs="Times New Roman"/>
          <w:sz w:val="24"/>
          <w:szCs w:val="24"/>
        </w:rPr>
        <w:t xml:space="preserve"> Edition 2022.2.3</w:t>
      </w:r>
    </w:p>
    <w:p w14:paraId="6A356A15" w14:textId="02ED9DAA" w:rsidR="00BE132F" w:rsidRPr="007E7C20" w:rsidRDefault="007E7C20" w:rsidP="007E7C20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za danych </w:t>
      </w:r>
      <w:proofErr w:type="spellStart"/>
      <w:r>
        <w:rPr>
          <w:rFonts w:ascii="Times New Roman" w:hAnsi="Times New Roman" w:cs="Times New Roman"/>
          <w:sz w:val="24"/>
          <w:szCs w:val="24"/>
        </w:rPr>
        <w:t>SQLite</w:t>
      </w:r>
      <w:proofErr w:type="spellEnd"/>
    </w:p>
    <w:p w14:paraId="5640C3D8" w14:textId="4CA34CEA" w:rsidR="00F47257" w:rsidRPr="00963087" w:rsidRDefault="00963087" w:rsidP="00963087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2" w:name="_Toc126939660"/>
      <w:r w:rsidRPr="00963087">
        <w:rPr>
          <w:rFonts w:ascii="Times New Roman" w:hAnsi="Times New Roman" w:cs="Times New Roman"/>
          <w:b/>
          <w:sz w:val="24"/>
          <w:szCs w:val="24"/>
        </w:rPr>
        <w:t>Harmonogram realizacji projektu</w:t>
      </w:r>
      <w:bookmarkEnd w:id="2"/>
    </w:p>
    <w:p w14:paraId="273C6AA6" w14:textId="7F650B84" w:rsidR="000037E4" w:rsidRDefault="007E7C20" w:rsidP="009630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277C68E" wp14:editId="69CA0E67">
            <wp:extent cx="5486400" cy="3200400"/>
            <wp:effectExtent l="0" t="0" r="0" b="0"/>
            <wp:docPr id="3" name="Wykres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6CCD7DE3" w14:textId="77777777" w:rsidR="00751397" w:rsidRPr="003761DE" w:rsidRDefault="00751397" w:rsidP="003761DE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3" w:name="_Toc126939661"/>
      <w:r w:rsidRPr="003761DE">
        <w:rPr>
          <w:rFonts w:ascii="Times New Roman" w:hAnsi="Times New Roman" w:cs="Times New Roman"/>
          <w:b/>
          <w:sz w:val="24"/>
          <w:szCs w:val="24"/>
        </w:rPr>
        <w:t>Prezentacja warstwy użytkowej</w:t>
      </w:r>
      <w:r w:rsidR="0018284C">
        <w:rPr>
          <w:rFonts w:ascii="Times New Roman" w:hAnsi="Times New Roman" w:cs="Times New Roman"/>
          <w:b/>
          <w:sz w:val="24"/>
          <w:szCs w:val="24"/>
        </w:rPr>
        <w:t xml:space="preserve"> projektu</w:t>
      </w:r>
      <w:bookmarkEnd w:id="3"/>
    </w:p>
    <w:p w14:paraId="259B00FE" w14:textId="337AA736" w:rsidR="00D238FC" w:rsidRPr="00BE253C" w:rsidRDefault="00BE253C" w:rsidP="00BE253C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E2FC03C" wp14:editId="5CE5829D">
                <wp:simplePos x="0" y="0"/>
                <wp:positionH relativeFrom="column">
                  <wp:posOffset>167005</wp:posOffset>
                </wp:positionH>
                <wp:positionV relativeFrom="paragraph">
                  <wp:posOffset>3813175</wp:posOffset>
                </wp:positionV>
                <wp:extent cx="5762625" cy="635"/>
                <wp:effectExtent l="0" t="0" r="0" b="0"/>
                <wp:wrapTopAndBottom/>
                <wp:docPr id="7" name="Pole tekstow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26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15AF383" w14:textId="4EDBFF43" w:rsidR="00737362" w:rsidRPr="008011CF" w:rsidRDefault="00737362" w:rsidP="00737362">
                            <w:pPr>
                              <w:pStyle w:val="Legenda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Rysunek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Rysunek \* ARABIC </w:instrText>
                            </w:r>
                            <w:r>
                              <w:fldChar w:fldCharType="separate"/>
                            </w:r>
                            <w:r w:rsidR="005008FF"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 xml:space="preserve"> Ekran główny program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E2FC03C" id="_x0000_t202" coordsize="21600,21600" o:spt="202" path="m,l,21600r21600,l21600,xe">
                <v:stroke joinstyle="miter"/>
                <v:path gradientshapeok="t" o:connecttype="rect"/>
              </v:shapetype>
              <v:shape id="Pole tekstowe 7" o:spid="_x0000_s1026" type="#_x0000_t202" style="position:absolute;left:0;text-align:left;margin-left:13.15pt;margin-top:300.25pt;width:453.75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" stroked="f">
                <v:textbox style="mso-fit-shape-to-text:t" inset="0,0,0,0">
                  <w:txbxContent>
                    <w:p w14:paraId="015AF383" w14:textId="4EDBFF43" w:rsidR="00737362" w:rsidRPr="008011CF" w:rsidRDefault="00737362" w:rsidP="00737362">
                      <w:pPr>
                        <w:pStyle w:val="Legenda"/>
                        <w:jc w:val="center"/>
                        <w:rPr>
                          <w:noProof/>
                        </w:rPr>
                      </w:pPr>
                      <w:r>
                        <w:t xml:space="preserve">Rysunek </w:t>
                      </w:r>
                      <w:r>
                        <w:fldChar w:fldCharType="begin"/>
                      </w:r>
                      <w:r>
                        <w:instrText xml:space="preserve"> SEQ Rysunek \* ARABIC </w:instrText>
                      </w:r>
                      <w:r>
                        <w:fldChar w:fldCharType="separate"/>
                      </w:r>
                      <w:r w:rsidR="005008FF"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 xml:space="preserve"> Ekran główny programu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DC7F57">
        <w:rPr>
          <w:noProof/>
        </w:rPr>
        <w:drawing>
          <wp:anchor distT="0" distB="0" distL="114300" distR="114300" simplePos="0" relativeHeight="251658240" behindDoc="0" locked="0" layoutInCell="1" allowOverlap="1" wp14:anchorId="6C3FB51C" wp14:editId="2A03446F">
            <wp:simplePos x="0" y="0"/>
            <wp:positionH relativeFrom="margin">
              <wp:align>left</wp:align>
            </wp:positionH>
            <wp:positionV relativeFrom="paragraph">
              <wp:posOffset>542925</wp:posOffset>
            </wp:positionV>
            <wp:extent cx="6229985" cy="3257550"/>
            <wp:effectExtent l="0" t="0" r="0" b="0"/>
            <wp:wrapTopAndBottom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32043" cy="32585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7362" w:rsidRPr="00BE253C">
        <w:rPr>
          <w:rFonts w:ascii="Times New Roman" w:hAnsi="Times New Roman" w:cs="Times New Roman"/>
          <w:bCs/>
          <w:sz w:val="24"/>
          <w:szCs w:val="24"/>
        </w:rPr>
        <w:t xml:space="preserve">Po uruchomieniu programu możemy wejść dalej jako klient lub pracownik albo wyjść z programu. </w:t>
      </w:r>
      <w:r w:rsidR="00737362" w:rsidRPr="00737362">
        <w:rPr>
          <w:noProof/>
        </w:rPr>
        <w:t xml:space="preserve"> </w:t>
      </w:r>
    </w:p>
    <w:p w14:paraId="381AD455" w14:textId="737DD7AC" w:rsidR="00737362" w:rsidRPr="00BE253C" w:rsidRDefault="00BE253C" w:rsidP="00BE253C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CB497C8" wp14:editId="3494F7DE">
                <wp:simplePos x="0" y="0"/>
                <wp:positionH relativeFrom="column">
                  <wp:posOffset>123825</wp:posOffset>
                </wp:positionH>
                <wp:positionV relativeFrom="paragraph">
                  <wp:posOffset>7463790</wp:posOffset>
                </wp:positionV>
                <wp:extent cx="5760720" cy="635"/>
                <wp:effectExtent l="0" t="0" r="0" b="0"/>
                <wp:wrapTopAndBottom/>
                <wp:docPr id="12" name="Pole tekstow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07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61D2DE2" w14:textId="456F3751" w:rsidR="00DC7F57" w:rsidRPr="00D2096C" w:rsidRDefault="00DC7F57" w:rsidP="00DC7F57">
                            <w:pPr>
                              <w:pStyle w:val="Legenda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Rysunek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Rysunek \* ARABIC </w:instrText>
                            </w:r>
                            <w:r>
                              <w:fldChar w:fldCharType="separate"/>
                            </w:r>
                            <w:r w:rsidR="005008FF"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t xml:space="preserve"> Menu klien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CB497C8" id="Pole tekstowe 12" o:spid="_x0000_s1027" type="#_x0000_t202" style="position:absolute;left:0;text-align:left;margin-left:9.75pt;margin-top:587.7pt;width:453.6pt;height:.0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" stroked="f">
                <v:textbox style="mso-fit-shape-to-text:t" inset="0,0,0,0">
                  <w:txbxContent>
                    <w:p w14:paraId="661D2DE2" w14:textId="456F3751" w:rsidR="00DC7F57" w:rsidRPr="00D2096C" w:rsidRDefault="00DC7F57" w:rsidP="00DC7F57">
                      <w:pPr>
                        <w:pStyle w:val="Legenda"/>
                        <w:jc w:val="center"/>
                        <w:rPr>
                          <w:noProof/>
                        </w:rPr>
                      </w:pPr>
                      <w:r>
                        <w:t xml:space="preserve">Rysunek </w:t>
                      </w:r>
                      <w:r>
                        <w:fldChar w:fldCharType="begin"/>
                      </w:r>
                      <w:r>
                        <w:instrText xml:space="preserve"> SEQ Rysunek \* ARABIC </w:instrText>
                      </w:r>
                      <w:r>
                        <w:fldChar w:fldCharType="separate"/>
                      </w:r>
                      <w:r w:rsidR="005008FF"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r>
                        <w:t xml:space="preserve"> Menu klienta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4AE895B4" wp14:editId="610C3FAD">
            <wp:simplePos x="0" y="0"/>
            <wp:positionH relativeFrom="margin">
              <wp:align>left</wp:align>
            </wp:positionH>
            <wp:positionV relativeFrom="paragraph">
              <wp:posOffset>4069715</wp:posOffset>
            </wp:positionV>
            <wp:extent cx="6320155" cy="3305175"/>
            <wp:effectExtent l="0" t="0" r="4445" b="9525"/>
            <wp:wrapTopAndBottom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2015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C7F57" w:rsidRPr="00BE253C">
        <w:rPr>
          <w:rFonts w:ascii="Times New Roman" w:hAnsi="Times New Roman" w:cs="Times New Roman"/>
          <w:bCs/>
          <w:sz w:val="24"/>
          <w:szCs w:val="24"/>
        </w:rPr>
        <w:t>Po dostaniu się dalej jako klient zostaniemy poproszeni o podanie imienia, nazwiska oraz numeru telefonu, a następnie zostaniemy przywitani opcjami dostępnymi dla klientów księgarni</w:t>
      </w:r>
      <w:r w:rsidR="00DC7F57" w:rsidRPr="00DC7F57">
        <w:rPr>
          <w:noProof/>
        </w:rPr>
        <w:t xml:space="preserve"> </w:t>
      </w:r>
    </w:p>
    <w:p w14:paraId="4C79981A" w14:textId="77777777" w:rsidR="00BE253C" w:rsidRDefault="00BE253C" w:rsidP="003505D1">
      <w:pPr>
        <w:tabs>
          <w:tab w:val="right" w:pos="9072"/>
        </w:tabs>
        <w:spacing w:after="0" w:line="360" w:lineRule="auto"/>
        <w:jc w:val="both"/>
        <w:rPr>
          <w:noProof/>
        </w:rPr>
      </w:pPr>
    </w:p>
    <w:p w14:paraId="3880C41C" w14:textId="7201DC9E" w:rsidR="00DC7F57" w:rsidRPr="003505D1" w:rsidRDefault="00DC7F57" w:rsidP="003505D1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lastRenderedPageBreak/>
        <w:t>Wpisanie „1” uruchamia metodę wyświetlającą wszystkie książki dostępne dla klienta (a więc bez książek, których ilość kopii wynosi 0). Następnie ponownie widzimy akcje do wyboru.</w:t>
      </w:r>
      <w:r w:rsidRPr="00DC7F57">
        <w:rPr>
          <w:noProof/>
        </w:rPr>
        <w:t xml:space="preserve"> </w:t>
      </w:r>
    </w:p>
    <w:p w14:paraId="36075D10" w14:textId="550D43B4" w:rsidR="00DC7F57" w:rsidRPr="003505D1" w:rsidRDefault="00BE253C" w:rsidP="003505D1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3CC22B7" wp14:editId="78EB329E">
                <wp:simplePos x="0" y="0"/>
                <wp:positionH relativeFrom="margin">
                  <wp:align>right</wp:align>
                </wp:positionH>
                <wp:positionV relativeFrom="paragraph">
                  <wp:posOffset>6732270</wp:posOffset>
                </wp:positionV>
                <wp:extent cx="5760720" cy="635"/>
                <wp:effectExtent l="0" t="0" r="0" b="0"/>
                <wp:wrapTopAndBottom/>
                <wp:docPr id="16" name="Pole tekstow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07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DBF0419" w14:textId="1EA0C267" w:rsidR="00DC7F57" w:rsidRPr="00EA077D" w:rsidRDefault="00DC7F57" w:rsidP="00DC7F57">
                            <w:pPr>
                              <w:pStyle w:val="Legenda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Rysunek </w:t>
                            </w:r>
                            <w:r w:rsidR="00F016FA">
                              <w:t>4</w:t>
                            </w:r>
                            <w:r>
                              <w:t xml:space="preserve"> Wybór sposobu zawężenia wyników wyszukiwa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CC22B7" id="Pole tekstowe 16" o:spid="_x0000_s1028" type="#_x0000_t202" style="position:absolute;left:0;text-align:left;margin-left:402.4pt;margin-top:530.1pt;width:453.6pt;height:.05pt;z-index:25166950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" stroked="f">
                <v:textbox style="mso-fit-shape-to-text:t" inset="0,0,0,0">
                  <w:txbxContent>
                    <w:p w14:paraId="0DBF0419" w14:textId="1EA0C267" w:rsidR="00DC7F57" w:rsidRPr="00EA077D" w:rsidRDefault="00DC7F57" w:rsidP="00DC7F57">
                      <w:pPr>
                        <w:pStyle w:val="Legenda"/>
                        <w:jc w:val="center"/>
                        <w:rPr>
                          <w:noProof/>
                        </w:rPr>
                      </w:pPr>
                      <w:r>
                        <w:t xml:space="preserve">Rysunek </w:t>
                      </w:r>
                      <w:r w:rsidR="00F016FA">
                        <w:t>4</w:t>
                      </w:r>
                      <w:r>
                        <w:t xml:space="preserve"> Wybór sposobu zawężenia wyników wyszukiwania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7456" behindDoc="0" locked="0" layoutInCell="1" allowOverlap="1" wp14:anchorId="0DC4C341" wp14:editId="48C49C79">
            <wp:simplePos x="0" y="0"/>
            <wp:positionH relativeFrom="margin">
              <wp:align>right</wp:align>
            </wp:positionH>
            <wp:positionV relativeFrom="paragraph">
              <wp:posOffset>3722370</wp:posOffset>
            </wp:positionV>
            <wp:extent cx="5760720" cy="3012440"/>
            <wp:effectExtent l="0" t="0" r="0" b="0"/>
            <wp:wrapTopAndBottom/>
            <wp:docPr id="15" name="Obraz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124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8184917" wp14:editId="36B1C795">
                <wp:simplePos x="0" y="0"/>
                <wp:positionH relativeFrom="margin">
                  <wp:posOffset>-57150</wp:posOffset>
                </wp:positionH>
                <wp:positionV relativeFrom="paragraph">
                  <wp:posOffset>3031490</wp:posOffset>
                </wp:positionV>
                <wp:extent cx="5760720" cy="635"/>
                <wp:effectExtent l="0" t="0" r="0" b="0"/>
                <wp:wrapTopAndBottom/>
                <wp:docPr id="14" name="Pole tekstow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07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300A2C6" w14:textId="7CD0AE09" w:rsidR="00DC7F57" w:rsidRPr="005B403C" w:rsidRDefault="00DC7F57" w:rsidP="00DC7F57">
                            <w:pPr>
                              <w:pStyle w:val="Legenda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Rysunek </w:t>
                            </w:r>
                            <w:r w:rsidR="00F016FA">
                              <w:t>3</w:t>
                            </w:r>
                            <w:r>
                              <w:t xml:space="preserve"> </w:t>
                            </w:r>
                            <w:r w:rsidR="00F016FA">
                              <w:t>Dostępne</w:t>
                            </w:r>
                            <w:r>
                              <w:t xml:space="preserve"> książk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184917" id="Pole tekstowe 14" o:spid="_x0000_s1029" type="#_x0000_t202" style="position:absolute;left:0;text-align:left;margin-left:-4.5pt;margin-top:238.7pt;width:453.6pt;height:.05pt;z-index:25166643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" stroked="f">
                <v:textbox style="mso-fit-shape-to-text:t" inset="0,0,0,0">
                  <w:txbxContent>
                    <w:p w14:paraId="6300A2C6" w14:textId="7CD0AE09" w:rsidR="00DC7F57" w:rsidRPr="005B403C" w:rsidRDefault="00DC7F57" w:rsidP="00DC7F57">
                      <w:pPr>
                        <w:pStyle w:val="Legenda"/>
                        <w:jc w:val="center"/>
                        <w:rPr>
                          <w:noProof/>
                        </w:rPr>
                      </w:pPr>
                      <w:r>
                        <w:t xml:space="preserve">Rysunek </w:t>
                      </w:r>
                      <w:r w:rsidR="00F016FA">
                        <w:t>3</w:t>
                      </w:r>
                      <w:r>
                        <w:t xml:space="preserve"> </w:t>
                      </w:r>
                      <w:r w:rsidR="00F016FA">
                        <w:t>Dostępne</w:t>
                      </w:r>
                      <w:r>
                        <w:t xml:space="preserve"> książki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4384" behindDoc="0" locked="0" layoutInCell="1" allowOverlap="1" wp14:anchorId="49FF9DFE" wp14:editId="73C459E3">
            <wp:simplePos x="0" y="0"/>
            <wp:positionH relativeFrom="margin">
              <wp:posOffset>-47625</wp:posOffset>
            </wp:positionH>
            <wp:positionV relativeFrom="paragraph">
              <wp:posOffset>0</wp:posOffset>
            </wp:positionV>
            <wp:extent cx="5760720" cy="3012440"/>
            <wp:effectExtent l="0" t="0" r="0" b="0"/>
            <wp:wrapTopAndBottom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12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C7F57">
        <w:rPr>
          <w:noProof/>
        </w:rPr>
        <w:t>Wybierając „2” przechodzimy do pola wyboru metody wyszukiwania książek.</w:t>
      </w:r>
      <w:r w:rsidR="00DC7F57" w:rsidRPr="00DC7F57">
        <w:rPr>
          <w:noProof/>
        </w:rPr>
        <w:t xml:space="preserve"> </w:t>
      </w:r>
    </w:p>
    <w:p w14:paraId="4B9FC3E6" w14:textId="01F2E1C7" w:rsidR="00786744" w:rsidRPr="003505D1" w:rsidRDefault="00786744" w:rsidP="003505D1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505D1">
        <w:rPr>
          <w:rFonts w:ascii="Times New Roman" w:hAnsi="Times New Roman" w:cs="Times New Roman"/>
          <w:noProof/>
          <w:sz w:val="24"/>
          <w:szCs w:val="24"/>
        </w:rPr>
        <w:t xml:space="preserve">Wyszukiwanie po tytule, autorze i gatunku działa podobnie – wpisując całość lub część nazwy, otrzymujemy pasujące wyniki wyszukiwania. </w:t>
      </w:r>
    </w:p>
    <w:p w14:paraId="3DD16F4E" w14:textId="65BBFEB1" w:rsidR="00786744" w:rsidRDefault="00BE253C" w:rsidP="003505D1">
      <w:pPr>
        <w:tabs>
          <w:tab w:val="right" w:pos="9072"/>
        </w:tabs>
        <w:spacing w:after="0" w:line="360" w:lineRule="auto"/>
        <w:jc w:val="both"/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5E3AD50" wp14:editId="32544159">
                <wp:simplePos x="0" y="0"/>
                <wp:positionH relativeFrom="margin">
                  <wp:align>right</wp:align>
                </wp:positionH>
                <wp:positionV relativeFrom="paragraph">
                  <wp:posOffset>8611870</wp:posOffset>
                </wp:positionV>
                <wp:extent cx="5760720" cy="635"/>
                <wp:effectExtent l="0" t="0" r="0" b="0"/>
                <wp:wrapTopAndBottom/>
                <wp:docPr id="21" name="Pole tekstow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07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1BE08AC" w14:textId="403EDD87" w:rsidR="00786744" w:rsidRPr="00C740CC" w:rsidRDefault="00786744" w:rsidP="00786744">
                            <w:pPr>
                              <w:pStyle w:val="Legenda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Rysunek </w:t>
                            </w:r>
                            <w:r w:rsidR="00F016FA">
                              <w:t>6</w:t>
                            </w:r>
                            <w:r>
                              <w:t xml:space="preserve"> Wyszukiwanie książek w przedziale cenowym od 15,50 do 2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E3AD50" id="Pole tekstowe 21" o:spid="_x0000_s1030" type="#_x0000_t202" style="position:absolute;left:0;text-align:left;margin-left:402.4pt;margin-top:678.1pt;width:453.6pt;height:.05pt;z-index:251677696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" stroked="f">
                <v:textbox style="mso-fit-shape-to-text:t" inset="0,0,0,0">
                  <w:txbxContent>
                    <w:p w14:paraId="41BE08AC" w14:textId="403EDD87" w:rsidR="00786744" w:rsidRPr="00C740CC" w:rsidRDefault="00786744" w:rsidP="00786744">
                      <w:pPr>
                        <w:pStyle w:val="Legenda"/>
                        <w:jc w:val="center"/>
                        <w:rPr>
                          <w:noProof/>
                        </w:rPr>
                      </w:pPr>
                      <w:r>
                        <w:t xml:space="preserve">Rysunek </w:t>
                      </w:r>
                      <w:r w:rsidR="00F016FA">
                        <w:t>6</w:t>
                      </w:r>
                      <w:r>
                        <w:t xml:space="preserve"> Wyszukiwanie książek w przedziale cenowym od 15,50 do 20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3505D1">
        <w:rPr>
          <w:noProof/>
        </w:rPr>
        <w:drawing>
          <wp:anchor distT="0" distB="0" distL="114300" distR="114300" simplePos="0" relativeHeight="251673600" behindDoc="0" locked="0" layoutInCell="1" allowOverlap="1" wp14:anchorId="4A41770A" wp14:editId="2C93BAF0">
            <wp:simplePos x="0" y="0"/>
            <wp:positionH relativeFrom="margin">
              <wp:align>left</wp:align>
            </wp:positionH>
            <wp:positionV relativeFrom="paragraph">
              <wp:posOffset>4665345</wp:posOffset>
            </wp:positionV>
            <wp:extent cx="5638800" cy="3930015"/>
            <wp:effectExtent l="0" t="0" r="0" b="0"/>
            <wp:wrapTopAndBottom/>
            <wp:docPr id="19" name="Obraz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3930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05D1">
        <w:rPr>
          <w:noProof/>
        </w:rPr>
        <w:drawing>
          <wp:anchor distT="0" distB="0" distL="114300" distR="114300" simplePos="0" relativeHeight="251670528" behindDoc="0" locked="0" layoutInCell="1" allowOverlap="1" wp14:anchorId="3BBCBD79" wp14:editId="5962916B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60720" cy="4015105"/>
            <wp:effectExtent l="0" t="0" r="0" b="4445"/>
            <wp:wrapTopAndBottom/>
            <wp:docPr id="17" name="Obraz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15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86744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B53D241" wp14:editId="7386403F">
                <wp:simplePos x="0" y="0"/>
                <wp:positionH relativeFrom="column">
                  <wp:posOffset>0</wp:posOffset>
                </wp:positionH>
                <wp:positionV relativeFrom="paragraph">
                  <wp:posOffset>4072255</wp:posOffset>
                </wp:positionV>
                <wp:extent cx="5760720" cy="635"/>
                <wp:effectExtent l="0" t="0" r="0" b="0"/>
                <wp:wrapTopAndBottom/>
                <wp:docPr id="20" name="Pole tekstow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07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600853E" w14:textId="6CF3617D" w:rsidR="00786744" w:rsidRPr="00B7379F" w:rsidRDefault="00786744" w:rsidP="00786744">
                            <w:pPr>
                              <w:pStyle w:val="Legenda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Rysunek </w:t>
                            </w:r>
                            <w:r w:rsidR="00F016FA">
                              <w:t>5</w:t>
                            </w:r>
                            <w:r>
                              <w:t xml:space="preserve"> Wyszukiwanie po tytule po wpisaniu frazy "wy"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53D241" id="Pole tekstowe 20" o:spid="_x0000_s1031" type="#_x0000_t202" style="position:absolute;left:0;text-align:left;margin-left:0;margin-top:320.65pt;width:453.6pt;height:.0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" stroked="f">
                <v:textbox style="mso-fit-shape-to-text:t" inset="0,0,0,0">
                  <w:txbxContent>
                    <w:p w14:paraId="7600853E" w14:textId="6CF3617D" w:rsidR="00786744" w:rsidRPr="00B7379F" w:rsidRDefault="00786744" w:rsidP="00786744">
                      <w:pPr>
                        <w:pStyle w:val="Legenda"/>
                        <w:jc w:val="center"/>
                        <w:rPr>
                          <w:noProof/>
                        </w:rPr>
                      </w:pPr>
                      <w:r>
                        <w:t xml:space="preserve">Rysunek </w:t>
                      </w:r>
                      <w:r w:rsidR="00F016FA">
                        <w:t>5</w:t>
                      </w:r>
                      <w:r>
                        <w:t xml:space="preserve"> Wyszukiwanie po tytule po wpisaniu frazy "wy"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86744" w:rsidRPr="003505D1">
        <w:rPr>
          <w:rFonts w:ascii="Times New Roman" w:hAnsi="Times New Roman" w:cs="Times New Roman"/>
          <w:bCs/>
          <w:sz w:val="24"/>
          <w:szCs w:val="24"/>
        </w:rPr>
        <w:t>Książki możemy również wyszukiwać m.in. podając docelowy zakres cenowy.</w:t>
      </w:r>
      <w:r w:rsidR="00786744" w:rsidRPr="00786744">
        <w:rPr>
          <w:noProof/>
        </w:rPr>
        <w:t xml:space="preserve"> </w:t>
      </w:r>
    </w:p>
    <w:p w14:paraId="75EA8E09" w14:textId="18E008BD" w:rsidR="003505D1" w:rsidRPr="003505D1" w:rsidRDefault="003505D1" w:rsidP="003505D1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60D324D" w14:textId="2C571AAD" w:rsidR="00786744" w:rsidRPr="003505D1" w:rsidRDefault="003505D1" w:rsidP="003505D1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FC2A331" wp14:editId="0AB853A8">
                <wp:simplePos x="0" y="0"/>
                <wp:positionH relativeFrom="margin">
                  <wp:align>right</wp:align>
                </wp:positionH>
                <wp:positionV relativeFrom="paragraph">
                  <wp:posOffset>4305935</wp:posOffset>
                </wp:positionV>
                <wp:extent cx="5760720" cy="635"/>
                <wp:effectExtent l="0" t="0" r="0" b="0"/>
                <wp:wrapTopAndBottom/>
                <wp:docPr id="23" name="Pole tekstow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07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B0CC454" w14:textId="3EEBA44B" w:rsidR="00786744" w:rsidRPr="00BD1670" w:rsidRDefault="00786744" w:rsidP="00786744">
                            <w:pPr>
                              <w:pStyle w:val="Legenda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Rysunek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Rysunek \* ARABIC </w:instrText>
                            </w:r>
                            <w:r>
                              <w:fldChar w:fldCharType="separate"/>
                            </w:r>
                            <w:r w:rsidR="005008FF">
                              <w:rPr>
                                <w:noProof/>
                              </w:rPr>
                              <w:t>7</w:t>
                            </w:r>
                            <w:r>
                              <w:fldChar w:fldCharType="end"/>
                            </w:r>
                            <w:r>
                              <w:t xml:space="preserve"> Dodanie do koszyka książek o ID 85 oraz 8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C2A331" id="Pole tekstowe 23" o:spid="_x0000_s1032" type="#_x0000_t202" style="position:absolute;left:0;text-align:left;margin-left:402.4pt;margin-top:339.05pt;width:453.6pt;height:.05pt;z-index:251680768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" stroked="f">
                <v:textbox style="mso-fit-shape-to-text:t" inset="0,0,0,0">
                  <w:txbxContent>
                    <w:p w14:paraId="5B0CC454" w14:textId="3EEBA44B" w:rsidR="00786744" w:rsidRPr="00BD1670" w:rsidRDefault="00786744" w:rsidP="00786744">
                      <w:pPr>
                        <w:pStyle w:val="Legenda"/>
                        <w:jc w:val="center"/>
                        <w:rPr>
                          <w:noProof/>
                        </w:rPr>
                      </w:pPr>
                      <w:r>
                        <w:t xml:space="preserve">Rysunek </w:t>
                      </w:r>
                      <w:r>
                        <w:fldChar w:fldCharType="begin"/>
                      </w:r>
                      <w:r>
                        <w:instrText xml:space="preserve"> SEQ Rysunek \* ARABIC </w:instrText>
                      </w:r>
                      <w:r>
                        <w:fldChar w:fldCharType="separate"/>
                      </w:r>
                      <w:r w:rsidR="005008FF">
                        <w:rPr>
                          <w:noProof/>
                        </w:rPr>
                        <w:t>7</w:t>
                      </w:r>
                      <w:r>
                        <w:fldChar w:fldCharType="end"/>
                      </w:r>
                      <w:r>
                        <w:t xml:space="preserve"> Dodanie do koszyka książek o ID 85 oraz 87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C91DE3">
        <w:rPr>
          <w:noProof/>
        </w:rPr>
        <w:drawing>
          <wp:anchor distT="0" distB="0" distL="114300" distR="114300" simplePos="0" relativeHeight="251678720" behindDoc="0" locked="0" layoutInCell="1" allowOverlap="1" wp14:anchorId="074A1DF0" wp14:editId="7426F385">
            <wp:simplePos x="0" y="0"/>
            <wp:positionH relativeFrom="margin">
              <wp:align>left</wp:align>
            </wp:positionH>
            <wp:positionV relativeFrom="paragraph">
              <wp:posOffset>338455</wp:posOffset>
            </wp:positionV>
            <wp:extent cx="5623560" cy="3919855"/>
            <wp:effectExtent l="0" t="0" r="0" b="4445"/>
            <wp:wrapTopAndBottom/>
            <wp:docPr id="22" name="Obraz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3919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86744" w:rsidRPr="003505D1">
        <w:rPr>
          <w:rFonts w:ascii="Times New Roman" w:hAnsi="Times New Roman" w:cs="Times New Roman"/>
          <w:bCs/>
          <w:sz w:val="24"/>
          <w:szCs w:val="24"/>
        </w:rPr>
        <w:t>Książki można dodawać do koszyka po wybraniu odpowiedniej opcji i podaniu numeru ID.</w:t>
      </w:r>
      <w:r w:rsidR="00786744" w:rsidRPr="00786744">
        <w:rPr>
          <w:noProof/>
        </w:rPr>
        <w:t xml:space="preserve"> </w:t>
      </w:r>
    </w:p>
    <w:p w14:paraId="28D63014" w14:textId="081E31F2" w:rsidR="00786744" w:rsidRPr="000D0399" w:rsidRDefault="003505D1" w:rsidP="000D0399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81792" behindDoc="0" locked="0" layoutInCell="1" allowOverlap="1" wp14:anchorId="5BEC079E" wp14:editId="31BE4426">
            <wp:simplePos x="0" y="0"/>
            <wp:positionH relativeFrom="margin">
              <wp:align>left</wp:align>
            </wp:positionH>
            <wp:positionV relativeFrom="paragraph">
              <wp:posOffset>4582794</wp:posOffset>
            </wp:positionV>
            <wp:extent cx="5427104" cy="3781425"/>
            <wp:effectExtent l="0" t="0" r="2540" b="0"/>
            <wp:wrapTopAndBottom/>
            <wp:docPr id="24" name="Obraz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7104" cy="3781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1DE3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06F0CDE" wp14:editId="740F6989">
                <wp:simplePos x="0" y="0"/>
                <wp:positionH relativeFrom="column">
                  <wp:posOffset>0</wp:posOffset>
                </wp:positionH>
                <wp:positionV relativeFrom="paragraph">
                  <wp:posOffset>8096885</wp:posOffset>
                </wp:positionV>
                <wp:extent cx="5400675" cy="635"/>
                <wp:effectExtent l="0" t="0" r="0" b="0"/>
                <wp:wrapTopAndBottom/>
                <wp:docPr id="25" name="Pole tekstow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006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D62D647" w14:textId="460B68D1" w:rsidR="00C91DE3" w:rsidRPr="00356320" w:rsidRDefault="00C91DE3" w:rsidP="00C91DE3">
                            <w:pPr>
                              <w:pStyle w:val="Legenda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Rysunek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Rysunek \* ARABIC </w:instrText>
                            </w:r>
                            <w:r>
                              <w:fldChar w:fldCharType="separate"/>
                            </w:r>
                            <w:r w:rsidR="005008FF">
                              <w:rPr>
                                <w:noProof/>
                              </w:rPr>
                              <w:t>8</w:t>
                            </w:r>
                            <w:r>
                              <w:fldChar w:fldCharType="end"/>
                            </w:r>
                            <w:r>
                              <w:t xml:space="preserve"> Zawartość koszyka klien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6F0CDE" id="Pole tekstowe 25" o:spid="_x0000_s1033" type="#_x0000_t202" style="position:absolute;left:0;text-align:left;margin-left:0;margin-top:637.55pt;width:425.25pt;height:.0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" stroked="f">
                <v:textbox style="mso-fit-shape-to-text:t" inset="0,0,0,0">
                  <w:txbxContent>
                    <w:p w14:paraId="2D62D647" w14:textId="460B68D1" w:rsidR="00C91DE3" w:rsidRPr="00356320" w:rsidRDefault="00C91DE3" w:rsidP="00C91DE3">
                      <w:pPr>
                        <w:pStyle w:val="Legenda"/>
                        <w:jc w:val="center"/>
                        <w:rPr>
                          <w:noProof/>
                        </w:rPr>
                      </w:pPr>
                      <w:r>
                        <w:t xml:space="preserve">Rysunek </w:t>
                      </w:r>
                      <w:r>
                        <w:fldChar w:fldCharType="begin"/>
                      </w:r>
                      <w:r>
                        <w:instrText xml:space="preserve"> SEQ Rysunek \* ARABIC </w:instrText>
                      </w:r>
                      <w:r>
                        <w:fldChar w:fldCharType="separate"/>
                      </w:r>
                      <w:r w:rsidR="005008FF">
                        <w:rPr>
                          <w:noProof/>
                        </w:rPr>
                        <w:t>8</w:t>
                      </w:r>
                      <w:r>
                        <w:fldChar w:fldCharType="end"/>
                      </w:r>
                      <w:r>
                        <w:t xml:space="preserve"> Zawartość koszyka klienta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C91DE3">
        <w:rPr>
          <w:noProof/>
        </w:rPr>
        <w:t xml:space="preserve"> W każdym momencie klient może podejrzeć zawartość swojego koszyka.</w:t>
      </w:r>
      <w:r w:rsidR="00C91DE3" w:rsidRPr="00C91DE3">
        <w:rPr>
          <w:noProof/>
        </w:rPr>
        <w:t xml:space="preserve"> </w:t>
      </w:r>
    </w:p>
    <w:p w14:paraId="37B37C62" w14:textId="10BCC2AC" w:rsidR="000D0399" w:rsidRPr="000D0399" w:rsidRDefault="000D0399" w:rsidP="000D0399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FC2618E" wp14:editId="1D9782D3">
                <wp:simplePos x="0" y="0"/>
                <wp:positionH relativeFrom="margin">
                  <wp:posOffset>-66675</wp:posOffset>
                </wp:positionH>
                <wp:positionV relativeFrom="paragraph">
                  <wp:posOffset>4128135</wp:posOffset>
                </wp:positionV>
                <wp:extent cx="5760720" cy="304800"/>
                <wp:effectExtent l="0" t="0" r="0" b="0"/>
                <wp:wrapTopAndBottom/>
                <wp:docPr id="27" name="Pole tekstow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0720" cy="3048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D56370A" w14:textId="04920FDF" w:rsidR="00C91DE3" w:rsidRPr="000E2F16" w:rsidRDefault="00C91DE3" w:rsidP="00C91DE3">
                            <w:pPr>
                              <w:pStyle w:val="Legenda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Rysunek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Rysunek \* ARABIC </w:instrText>
                            </w:r>
                            <w:r>
                              <w:fldChar w:fldCharType="separate"/>
                            </w:r>
                            <w:r w:rsidR="005008FF">
                              <w:rPr>
                                <w:noProof/>
                              </w:rPr>
                              <w:t>9</w:t>
                            </w:r>
                            <w:r>
                              <w:fldChar w:fldCharType="end"/>
                            </w:r>
                            <w:r>
                              <w:t xml:space="preserve"> Usunięcie książki "Dom tajemnic" z koszyk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C2618E" id="Pole tekstowe 27" o:spid="_x0000_s1034" type="#_x0000_t202" style="position:absolute;left:0;text-align:left;margin-left:-5.25pt;margin-top:325.05pt;width:453.6pt;height:24pt;z-index:25168691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" stroked="f">
                <v:textbox inset="0,0,0,0">
                  <w:txbxContent>
                    <w:p w14:paraId="7D56370A" w14:textId="04920FDF" w:rsidR="00C91DE3" w:rsidRPr="000E2F16" w:rsidRDefault="00C91DE3" w:rsidP="00C91DE3">
                      <w:pPr>
                        <w:pStyle w:val="Legenda"/>
                        <w:jc w:val="center"/>
                        <w:rPr>
                          <w:noProof/>
                        </w:rPr>
                      </w:pPr>
                      <w:r>
                        <w:t xml:space="preserve">Rysunek </w:t>
                      </w:r>
                      <w:r>
                        <w:fldChar w:fldCharType="begin"/>
                      </w:r>
                      <w:r>
                        <w:instrText xml:space="preserve"> SEQ Rysunek \* ARABIC </w:instrText>
                      </w:r>
                      <w:r>
                        <w:fldChar w:fldCharType="separate"/>
                      </w:r>
                      <w:r w:rsidR="005008FF">
                        <w:rPr>
                          <w:noProof/>
                        </w:rPr>
                        <w:t>9</w:t>
                      </w:r>
                      <w:r>
                        <w:fldChar w:fldCharType="end"/>
                      </w:r>
                      <w:r>
                        <w:t xml:space="preserve"> Usunięcie książki "Dom tajemnic" z koszyka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4864" behindDoc="0" locked="0" layoutInCell="1" allowOverlap="1" wp14:anchorId="71A188A7" wp14:editId="207F3133">
            <wp:simplePos x="0" y="0"/>
            <wp:positionH relativeFrom="margin">
              <wp:align>left</wp:align>
            </wp:positionH>
            <wp:positionV relativeFrom="paragraph">
              <wp:posOffset>263525</wp:posOffset>
            </wp:positionV>
            <wp:extent cx="5553075" cy="3870325"/>
            <wp:effectExtent l="0" t="0" r="9525" b="0"/>
            <wp:wrapTopAndBottom/>
            <wp:docPr id="26" name="Obraz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3075" cy="3870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1DE3" w:rsidRPr="000D039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91DE3" w:rsidRPr="000D0399">
        <w:rPr>
          <w:rFonts w:ascii="Times New Roman" w:hAnsi="Times New Roman" w:cs="Times New Roman"/>
          <w:bCs/>
          <w:sz w:val="24"/>
          <w:szCs w:val="24"/>
        </w:rPr>
        <w:t>Klient może usuwać pozycje z koszyka po wpisaniu tytułu książki.</w:t>
      </w:r>
    </w:p>
    <w:p w14:paraId="3D488820" w14:textId="7CBB3E9B" w:rsidR="000D0399" w:rsidRPr="000D0399" w:rsidRDefault="000D0399" w:rsidP="000D0399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65DC502" wp14:editId="6631F8FD">
                <wp:simplePos x="0" y="0"/>
                <wp:positionH relativeFrom="column">
                  <wp:posOffset>0</wp:posOffset>
                </wp:positionH>
                <wp:positionV relativeFrom="paragraph">
                  <wp:posOffset>8359775</wp:posOffset>
                </wp:positionV>
                <wp:extent cx="5610225" cy="635"/>
                <wp:effectExtent l="0" t="0" r="0" b="0"/>
                <wp:wrapTopAndBottom/>
                <wp:docPr id="30" name="Pole tekstow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02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B972029" w14:textId="0841BFF3" w:rsidR="000D0399" w:rsidRPr="00641019" w:rsidRDefault="000D0399" w:rsidP="000D0399">
                            <w:pPr>
                              <w:pStyle w:val="Legenda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Rysunek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Rysunek \* ARABIC </w:instrText>
                            </w:r>
                            <w:r>
                              <w:fldChar w:fldCharType="separate"/>
                            </w:r>
                            <w:r w:rsidR="005008FF"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 xml:space="preserve"> Dokonanie zakupu dwóch książe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5DC502" id="Pole tekstowe 30" o:spid="_x0000_s1035" type="#_x0000_t202" style="position:absolute;left:0;text-align:left;margin-left:0;margin-top:658.25pt;width:441.75pt;height:.0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" stroked="f">
                <v:textbox style="mso-fit-shape-to-text:t" inset="0,0,0,0">
                  <w:txbxContent>
                    <w:p w14:paraId="3B972029" w14:textId="0841BFF3" w:rsidR="000D0399" w:rsidRPr="00641019" w:rsidRDefault="000D0399" w:rsidP="000D0399">
                      <w:pPr>
                        <w:pStyle w:val="Legenda"/>
                        <w:jc w:val="center"/>
                        <w:rPr>
                          <w:noProof/>
                        </w:rPr>
                      </w:pPr>
                      <w:r>
                        <w:t xml:space="preserve">Rysunek </w:t>
                      </w:r>
                      <w:r>
                        <w:fldChar w:fldCharType="begin"/>
                      </w:r>
                      <w:r>
                        <w:instrText xml:space="preserve"> SEQ Rysunek \* ARABIC </w:instrText>
                      </w:r>
                      <w:r>
                        <w:fldChar w:fldCharType="separate"/>
                      </w:r>
                      <w:r w:rsidR="005008FF"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 xml:space="preserve"> Dokonanie zakupu dwóch książek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7936" behindDoc="0" locked="0" layoutInCell="1" allowOverlap="1" wp14:anchorId="7A349F62" wp14:editId="4FEC7B7F">
            <wp:simplePos x="0" y="0"/>
            <wp:positionH relativeFrom="margin">
              <wp:align>left</wp:align>
            </wp:positionH>
            <wp:positionV relativeFrom="paragraph">
              <wp:posOffset>4716145</wp:posOffset>
            </wp:positionV>
            <wp:extent cx="5610225" cy="3909695"/>
            <wp:effectExtent l="0" t="0" r="9525" b="0"/>
            <wp:wrapTopAndBottom/>
            <wp:docPr id="28" name="Obraz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0225" cy="3909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D0399">
        <w:rPr>
          <w:rFonts w:ascii="Times New Roman" w:hAnsi="Times New Roman" w:cs="Times New Roman"/>
          <w:bCs/>
          <w:sz w:val="24"/>
          <w:szCs w:val="24"/>
        </w:rPr>
        <w:t xml:space="preserve">W </w:t>
      </w:r>
      <w:r w:rsidR="00C91DE3" w:rsidRPr="000D0399">
        <w:rPr>
          <w:rFonts w:ascii="Times New Roman" w:hAnsi="Times New Roman" w:cs="Times New Roman"/>
          <w:bCs/>
          <w:sz w:val="24"/>
          <w:szCs w:val="24"/>
        </w:rPr>
        <w:t>każdym momencie klient może dokonać zakupu książek z koszyka</w:t>
      </w:r>
      <w:r w:rsidR="00C91DE3" w:rsidRPr="000D0399">
        <w:rPr>
          <w:rFonts w:ascii="Times New Roman" w:hAnsi="Times New Roman" w:cs="Times New Roman"/>
          <w:noProof/>
          <w:sz w:val="24"/>
          <w:szCs w:val="24"/>
        </w:rPr>
        <w:t>. Otrzymuje</w:t>
      </w:r>
      <w:r w:rsidRPr="000D039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C91DE3" w:rsidRPr="000D0399">
        <w:rPr>
          <w:rFonts w:ascii="Times New Roman" w:hAnsi="Times New Roman" w:cs="Times New Roman"/>
          <w:noProof/>
          <w:sz w:val="24"/>
          <w:szCs w:val="24"/>
        </w:rPr>
        <w:t>wtedy informację zwrotną o łącznej kwocie zamówienia</w:t>
      </w:r>
      <w:r w:rsidRPr="000D0399">
        <w:rPr>
          <w:rFonts w:ascii="Times New Roman" w:hAnsi="Times New Roman" w:cs="Times New Roman"/>
          <w:noProof/>
          <w:sz w:val="24"/>
          <w:szCs w:val="24"/>
        </w:rPr>
        <w:t>.</w:t>
      </w:r>
      <w:r w:rsidRPr="000D0399">
        <w:rPr>
          <w:noProof/>
        </w:rPr>
        <w:t xml:space="preserve"> </w:t>
      </w:r>
    </w:p>
    <w:p w14:paraId="5EB46012" w14:textId="6EEC1C21" w:rsidR="00C91DE3" w:rsidRPr="000D0399" w:rsidRDefault="003505D1" w:rsidP="000D0399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88960" behindDoc="0" locked="0" layoutInCell="1" allowOverlap="1" wp14:anchorId="386BE815" wp14:editId="30F27B7F">
            <wp:simplePos x="0" y="0"/>
            <wp:positionH relativeFrom="margin">
              <wp:align>left</wp:align>
            </wp:positionH>
            <wp:positionV relativeFrom="paragraph">
              <wp:posOffset>528955</wp:posOffset>
            </wp:positionV>
            <wp:extent cx="5600700" cy="3733800"/>
            <wp:effectExtent l="0" t="0" r="0" b="0"/>
            <wp:wrapTopAndBottom/>
            <wp:docPr id="29" name="Obraz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18E35B8" wp14:editId="42B85369">
                <wp:simplePos x="0" y="0"/>
                <wp:positionH relativeFrom="column">
                  <wp:posOffset>-85725</wp:posOffset>
                </wp:positionH>
                <wp:positionV relativeFrom="paragraph">
                  <wp:posOffset>4312285</wp:posOffset>
                </wp:positionV>
                <wp:extent cx="5760720" cy="635"/>
                <wp:effectExtent l="0" t="0" r="0" b="0"/>
                <wp:wrapTopAndBottom/>
                <wp:docPr id="31" name="Pole tekstow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07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12C32F9" w14:textId="23910356" w:rsidR="000D0399" w:rsidRPr="00E21E19" w:rsidRDefault="000D0399" w:rsidP="000D0399">
                            <w:pPr>
                              <w:pStyle w:val="Legenda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Rysunek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Rysunek \* ARABIC </w:instrText>
                            </w:r>
                            <w:r>
                              <w:fldChar w:fldCharType="separate"/>
                            </w:r>
                            <w:r w:rsidR="005008FF">
                              <w:rPr>
                                <w:noProof/>
                              </w:rPr>
                              <w:t>11</w:t>
                            </w:r>
                            <w:r>
                              <w:fldChar w:fldCharType="end"/>
                            </w:r>
                            <w:r>
                              <w:t xml:space="preserve"> Historia zakupów klien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18E35B8" id="Pole tekstowe 31" o:spid="_x0000_s1036" type="#_x0000_t202" style="position:absolute;left:0;text-align:left;margin-left:-6.75pt;margin-top:339.55pt;width:453.6pt;height:.0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" stroked="f">
                <v:textbox style="mso-fit-shape-to-text:t" inset="0,0,0,0">
                  <w:txbxContent>
                    <w:p w14:paraId="112C32F9" w14:textId="23910356" w:rsidR="000D0399" w:rsidRPr="00E21E19" w:rsidRDefault="000D0399" w:rsidP="000D0399">
                      <w:pPr>
                        <w:pStyle w:val="Legenda"/>
                        <w:jc w:val="center"/>
                        <w:rPr>
                          <w:noProof/>
                        </w:rPr>
                      </w:pPr>
                      <w:r>
                        <w:t xml:space="preserve">Rysunek </w:t>
                      </w:r>
                      <w:r>
                        <w:fldChar w:fldCharType="begin"/>
                      </w:r>
                      <w:r>
                        <w:instrText xml:space="preserve"> SEQ Rysunek \* ARABIC </w:instrText>
                      </w:r>
                      <w:r>
                        <w:fldChar w:fldCharType="separate"/>
                      </w:r>
                      <w:r w:rsidR="005008FF">
                        <w:rPr>
                          <w:noProof/>
                        </w:rPr>
                        <w:t>11</w:t>
                      </w:r>
                      <w:r>
                        <w:fldChar w:fldCharType="end"/>
                      </w:r>
                      <w:r>
                        <w:t xml:space="preserve"> Historia zakupów klienta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0D0399" w:rsidRPr="000D0399">
        <w:rPr>
          <w:rFonts w:ascii="Times New Roman" w:hAnsi="Times New Roman" w:cs="Times New Roman"/>
          <w:noProof/>
          <w:sz w:val="24"/>
          <w:szCs w:val="24"/>
        </w:rPr>
        <w:t>Klient może podejrzeć swoją historię transakcji, która zawiera informacje na temat kupionych przez niego książek, również po kilku dokonanych zakupach.</w:t>
      </w:r>
      <w:r w:rsidR="000D0399" w:rsidRPr="000D0399">
        <w:rPr>
          <w:noProof/>
        </w:rPr>
        <w:t xml:space="preserve"> </w:t>
      </w:r>
    </w:p>
    <w:p w14:paraId="695F403C" w14:textId="47AAFF4B" w:rsidR="000D0399" w:rsidRDefault="003505D1" w:rsidP="000D0399">
      <w:pPr>
        <w:tabs>
          <w:tab w:val="right" w:pos="9072"/>
        </w:tabs>
        <w:spacing w:after="0" w:line="360" w:lineRule="auto"/>
        <w:jc w:val="both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512F02DA" wp14:editId="27CA2A80">
                <wp:simplePos x="0" y="0"/>
                <wp:positionH relativeFrom="column">
                  <wp:posOffset>0</wp:posOffset>
                </wp:positionH>
                <wp:positionV relativeFrom="paragraph">
                  <wp:posOffset>8096885</wp:posOffset>
                </wp:positionV>
                <wp:extent cx="5760720" cy="635"/>
                <wp:effectExtent l="0" t="0" r="0" b="0"/>
                <wp:wrapTopAndBottom/>
                <wp:docPr id="33" name="Pole tekstow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07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E14DC13" w14:textId="64C426B3" w:rsidR="003505D1" w:rsidRPr="00247E84" w:rsidRDefault="003505D1" w:rsidP="003505D1">
                            <w:pPr>
                              <w:pStyle w:val="Legenda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Rysunek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Rysunek \* ARABIC </w:instrText>
                            </w:r>
                            <w:r>
                              <w:fldChar w:fldCharType="separate"/>
                            </w:r>
                            <w:r w:rsidR="005008FF">
                              <w:rPr>
                                <w:noProof/>
                              </w:rPr>
                              <w:t>12</w:t>
                            </w:r>
                            <w:r>
                              <w:fldChar w:fldCharType="end"/>
                            </w:r>
                            <w:r>
                              <w:t xml:space="preserve"> Wprowadzenie złej wartośc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2F02DA" id="Pole tekstowe 33" o:spid="_x0000_s1037" type="#_x0000_t202" style="position:absolute;left:0;text-align:left;margin-left:0;margin-top:637.55pt;width:453.6pt;height:.0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" stroked="f">
                <v:textbox style="mso-fit-shape-to-text:t" inset="0,0,0,0">
                  <w:txbxContent>
                    <w:p w14:paraId="3E14DC13" w14:textId="64C426B3" w:rsidR="003505D1" w:rsidRPr="00247E84" w:rsidRDefault="003505D1" w:rsidP="003505D1">
                      <w:pPr>
                        <w:pStyle w:val="Legenda"/>
                        <w:jc w:val="center"/>
                        <w:rPr>
                          <w:noProof/>
                        </w:rPr>
                      </w:pPr>
                      <w:r>
                        <w:t xml:space="preserve">Rysunek </w:t>
                      </w:r>
                      <w:r>
                        <w:fldChar w:fldCharType="begin"/>
                      </w:r>
                      <w:r>
                        <w:instrText xml:space="preserve"> SEQ Rysunek \* ARABIC </w:instrText>
                      </w:r>
                      <w:r>
                        <w:fldChar w:fldCharType="separate"/>
                      </w:r>
                      <w:r w:rsidR="005008FF">
                        <w:rPr>
                          <w:noProof/>
                        </w:rPr>
                        <w:t>12</w:t>
                      </w:r>
                      <w:r>
                        <w:fldChar w:fldCharType="end"/>
                      </w:r>
                      <w:r>
                        <w:t xml:space="preserve"> Wprowadzenie złej wartości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94080" behindDoc="0" locked="0" layoutInCell="1" allowOverlap="1" wp14:anchorId="5B2AD8F3" wp14:editId="66007611">
            <wp:simplePos x="0" y="0"/>
            <wp:positionH relativeFrom="margin">
              <wp:align>right</wp:align>
            </wp:positionH>
            <wp:positionV relativeFrom="paragraph">
              <wp:posOffset>4515485</wp:posOffset>
            </wp:positionV>
            <wp:extent cx="5760720" cy="3840480"/>
            <wp:effectExtent l="0" t="0" r="0" b="7620"/>
            <wp:wrapTopAndBottom/>
            <wp:docPr id="32" name="Obraz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8404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t>Po wybraniu wpisaniu nieodpowiedniej wartości dostajemy odpowiednie powiadomienie i ponownie otrzymujemy to samo okno wyboru.</w:t>
      </w:r>
      <w:r w:rsidRPr="003505D1">
        <w:rPr>
          <w:noProof/>
        </w:rPr>
        <w:t xml:space="preserve"> </w:t>
      </w:r>
    </w:p>
    <w:p w14:paraId="7115FF2F" w14:textId="77777777" w:rsidR="00BE253C" w:rsidRDefault="00BE253C" w:rsidP="00BE253C">
      <w:pPr>
        <w:keepNext/>
        <w:tabs>
          <w:tab w:val="right" w:pos="9072"/>
        </w:tabs>
        <w:spacing w:after="0" w:line="360" w:lineRule="auto"/>
        <w:jc w:val="both"/>
        <w:rPr>
          <w:noProof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t>Wybierając wejście jako pracownik zostajemy poprzoszeni o podanie loginu oraz hasła. Po zalogowaniu jako istniejący w bazie pracownik możemy wybrać jedną z poniższych akcji.</w:t>
      </w:r>
      <w:r w:rsidRPr="00BE253C">
        <w:rPr>
          <w:noProof/>
        </w:rPr>
        <w:t xml:space="preserve"> </w:t>
      </w:r>
    </w:p>
    <w:p w14:paraId="6A52168E" w14:textId="09508549" w:rsidR="00BE253C" w:rsidRDefault="00BE253C" w:rsidP="00BE253C">
      <w:pPr>
        <w:keepNext/>
        <w:tabs>
          <w:tab w:val="right" w:pos="9072"/>
        </w:tabs>
        <w:spacing w:after="0" w:line="360" w:lineRule="auto"/>
        <w:jc w:val="both"/>
        <w:rPr>
          <w:noProof/>
        </w:rPr>
      </w:pPr>
      <w:r>
        <w:rPr>
          <w:noProof/>
        </w:rPr>
        <w:drawing>
          <wp:inline distT="0" distB="0" distL="0" distR="0" wp14:anchorId="733B0BE0" wp14:editId="5E07EB17">
            <wp:extent cx="5372100" cy="3581400"/>
            <wp:effectExtent l="0" t="0" r="0" b="0"/>
            <wp:docPr id="34" name="Obraz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76130" cy="3584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0B299" w14:textId="1C132FF7" w:rsidR="00BE253C" w:rsidRPr="00BE253C" w:rsidRDefault="00BE253C" w:rsidP="00BE253C">
      <w:pPr>
        <w:pStyle w:val="Legenda"/>
        <w:jc w:val="center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5008FF">
        <w:rPr>
          <w:noProof/>
        </w:rPr>
        <w:t>13</w:t>
      </w:r>
      <w:r>
        <w:fldChar w:fldCharType="end"/>
      </w:r>
      <w:r>
        <w:t xml:space="preserve"> Ekran po zalogowaniu się jako pracownik</w:t>
      </w:r>
    </w:p>
    <w:p w14:paraId="0E3ED663" w14:textId="72EE3A0B" w:rsidR="003505D1" w:rsidRDefault="00D160F1" w:rsidP="000D0399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0B5AC35D" wp14:editId="22BC603D">
                <wp:simplePos x="0" y="0"/>
                <wp:positionH relativeFrom="column">
                  <wp:posOffset>0</wp:posOffset>
                </wp:positionH>
                <wp:positionV relativeFrom="paragraph">
                  <wp:posOffset>4163695</wp:posOffset>
                </wp:positionV>
                <wp:extent cx="5391150" cy="635"/>
                <wp:effectExtent l="0" t="0" r="0" b="0"/>
                <wp:wrapTopAndBottom/>
                <wp:docPr id="36" name="Pole tekstow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911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6FE6B6D" w14:textId="73DC1929" w:rsidR="00D160F1" w:rsidRPr="0066581F" w:rsidRDefault="00D160F1" w:rsidP="00D160F1">
                            <w:pPr>
                              <w:pStyle w:val="Legenda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Rysunek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Rysunek \* ARABIC </w:instrText>
                            </w:r>
                            <w:r>
                              <w:fldChar w:fldCharType="separate"/>
                            </w:r>
                            <w:r w:rsidR="005008FF">
                              <w:rPr>
                                <w:noProof/>
                              </w:rPr>
                              <w:t>14</w:t>
                            </w:r>
                            <w:r>
                              <w:fldChar w:fldCharType="end"/>
                            </w:r>
                            <w:r>
                              <w:t xml:space="preserve"> Wszystkie książki w bazie danyc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5AC35D" id="Pole tekstowe 36" o:spid="_x0000_s1038" type="#_x0000_t202" style="position:absolute;left:0;text-align:left;margin-left:0;margin-top:327.85pt;width:424.5pt;height:.05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" stroked="f">
                <v:textbox style="mso-fit-shape-to-text:t" inset="0,0,0,0">
                  <w:txbxContent>
                    <w:p w14:paraId="76FE6B6D" w14:textId="73DC1929" w:rsidR="00D160F1" w:rsidRPr="0066581F" w:rsidRDefault="00D160F1" w:rsidP="00D160F1">
                      <w:pPr>
                        <w:pStyle w:val="Legenda"/>
                        <w:jc w:val="center"/>
                        <w:rPr>
                          <w:noProof/>
                        </w:rPr>
                      </w:pPr>
                      <w:r>
                        <w:t xml:space="preserve">Rysunek </w:t>
                      </w:r>
                      <w:r>
                        <w:fldChar w:fldCharType="begin"/>
                      </w:r>
                      <w:r>
                        <w:instrText xml:space="preserve"> SEQ Rysunek \* ARABIC </w:instrText>
                      </w:r>
                      <w:r>
                        <w:fldChar w:fldCharType="separate"/>
                      </w:r>
                      <w:r w:rsidR="005008FF">
                        <w:rPr>
                          <w:noProof/>
                        </w:rPr>
                        <w:t>14</w:t>
                      </w:r>
                      <w:r>
                        <w:fldChar w:fldCharType="end"/>
                      </w:r>
                      <w:r>
                        <w:t xml:space="preserve"> Wszystkie książki w bazie danych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BE253C">
        <w:rPr>
          <w:noProof/>
        </w:rPr>
        <w:drawing>
          <wp:anchor distT="0" distB="0" distL="114300" distR="114300" simplePos="0" relativeHeight="251697152" behindDoc="0" locked="0" layoutInCell="1" allowOverlap="1" wp14:anchorId="676CFD25" wp14:editId="45AA5010">
            <wp:simplePos x="0" y="0"/>
            <wp:positionH relativeFrom="margin">
              <wp:align>left</wp:align>
            </wp:positionH>
            <wp:positionV relativeFrom="paragraph">
              <wp:posOffset>829945</wp:posOffset>
            </wp:positionV>
            <wp:extent cx="5391150" cy="3594319"/>
            <wp:effectExtent l="0" t="0" r="0" b="6350"/>
            <wp:wrapTopAndBottom/>
            <wp:docPr id="35" name="Obraz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35943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E253C">
        <w:rPr>
          <w:rFonts w:ascii="Times New Roman" w:hAnsi="Times New Roman" w:cs="Times New Roman"/>
          <w:noProof/>
          <w:sz w:val="24"/>
          <w:szCs w:val="24"/>
        </w:rPr>
        <w:t xml:space="preserve">Pod numerem „2” kryje się ta sama metoda, którą mogliśmy wywoływać jako klient, zawierająca jedynie dodatkową informację o ilościach egzemplarzy na stanie. Jednakże wybierając „1” widzimy także te książki, które dla klienta dostępne nie są. </w:t>
      </w:r>
    </w:p>
    <w:p w14:paraId="7BF76826" w14:textId="5D636E51" w:rsidR="00D160F1" w:rsidRDefault="00D160F1" w:rsidP="000D0399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t>Po wpisaniu „3” zostajemy przeniesieni do metody wyboru opcji wyszukiwania książek, rozszerzoną względem klientów o opcję wyszukiwania po ilości egzemplarzy.</w:t>
      </w:r>
    </w:p>
    <w:p w14:paraId="789B2B5E" w14:textId="73DBB7E5" w:rsidR="00D160F1" w:rsidRDefault="00D160F1" w:rsidP="00D160F1">
      <w:pPr>
        <w:keepNext/>
        <w:tabs>
          <w:tab w:val="right" w:pos="9072"/>
        </w:tabs>
        <w:spacing w:after="0" w:line="360" w:lineRule="auto"/>
        <w:jc w:val="both"/>
      </w:pPr>
      <w:r>
        <w:rPr>
          <w:noProof/>
        </w:rPr>
        <w:drawing>
          <wp:inline distT="0" distB="0" distL="0" distR="0" wp14:anchorId="17D402A2" wp14:editId="36C33313">
            <wp:extent cx="5760720" cy="3652520"/>
            <wp:effectExtent l="0" t="0" r="0" b="5080"/>
            <wp:docPr id="37" name="Obraz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5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D4016" w14:textId="653EDE3C" w:rsidR="00D160F1" w:rsidRPr="000D0399" w:rsidRDefault="00D160F1" w:rsidP="00D160F1">
      <w:pPr>
        <w:pStyle w:val="Legenda"/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5008FF">
        <w:rPr>
          <w:noProof/>
        </w:rPr>
        <w:t>15</w:t>
      </w:r>
      <w:r>
        <w:fldChar w:fldCharType="end"/>
      </w:r>
      <w:r>
        <w:t xml:space="preserve"> Wybór metody wyszukiwania książek dla pracownika</w:t>
      </w:r>
    </w:p>
    <w:p w14:paraId="0238E15F" w14:textId="77777777" w:rsidR="00D160F1" w:rsidRDefault="00D160F1" w:rsidP="00D160F1">
      <w:pPr>
        <w:keepNext/>
        <w:tabs>
          <w:tab w:val="right" w:pos="9072"/>
        </w:tabs>
        <w:spacing w:after="0" w:line="360" w:lineRule="auto"/>
      </w:pPr>
      <w:r>
        <w:rPr>
          <w:rFonts w:ascii="Times New Roman" w:hAnsi="Times New Roman" w:cs="Times New Roman"/>
          <w:bCs/>
          <w:sz w:val="24"/>
          <w:szCs w:val="24"/>
        </w:rPr>
        <w:t>Wyszukiwanie ze względu na ilość kopii książek odbywa się podobnie jak wyszukiwanie po cenie – podając odpowiedni zakres.</w:t>
      </w:r>
      <w:r w:rsidRPr="00D160F1">
        <w:rPr>
          <w:noProof/>
        </w:rPr>
        <w:t xml:space="preserve"> </w:t>
      </w:r>
      <w:r>
        <w:rPr>
          <w:noProof/>
        </w:rPr>
        <w:drawing>
          <wp:inline distT="0" distB="0" distL="0" distR="0" wp14:anchorId="6E97B449" wp14:editId="2A489F50">
            <wp:extent cx="5638800" cy="3575218"/>
            <wp:effectExtent l="0" t="0" r="0" b="6350"/>
            <wp:docPr id="38" name="Obraz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43947" cy="3578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EC7B0" w14:textId="644B3472" w:rsidR="00786744" w:rsidRPr="00D160F1" w:rsidRDefault="00D160F1" w:rsidP="00D160F1">
      <w:pPr>
        <w:pStyle w:val="Legenda"/>
        <w:jc w:val="center"/>
        <w:rPr>
          <w:rFonts w:ascii="Times New Roman" w:hAnsi="Times New Roman" w:cs="Times New Roman"/>
          <w:bCs/>
          <w:sz w:val="24"/>
          <w:szCs w:val="24"/>
        </w:rPr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5008FF">
        <w:rPr>
          <w:noProof/>
        </w:rPr>
        <w:t>16</w:t>
      </w:r>
      <w:r>
        <w:fldChar w:fldCharType="end"/>
      </w:r>
      <w:r>
        <w:t xml:space="preserve"> Wybranie wszystkich książek, których brak na stanie (zakres 0-0)</w:t>
      </w:r>
    </w:p>
    <w:p w14:paraId="0F61DE25" w14:textId="4C865363" w:rsidR="00D160F1" w:rsidRDefault="00D160F1" w:rsidP="00D160F1">
      <w:pPr>
        <w:tabs>
          <w:tab w:val="right" w:pos="9072"/>
        </w:tabs>
        <w:spacing w:after="0"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Wybierając „4” p</w:t>
      </w:r>
      <w:r w:rsidRPr="00D160F1">
        <w:rPr>
          <w:rFonts w:ascii="Times New Roman" w:hAnsi="Times New Roman" w:cs="Times New Roman"/>
          <w:bCs/>
          <w:sz w:val="24"/>
          <w:szCs w:val="24"/>
        </w:rPr>
        <w:t xml:space="preserve">racownik może </w:t>
      </w:r>
      <w:r>
        <w:rPr>
          <w:rFonts w:ascii="Times New Roman" w:hAnsi="Times New Roman" w:cs="Times New Roman"/>
          <w:bCs/>
          <w:sz w:val="24"/>
          <w:szCs w:val="24"/>
        </w:rPr>
        <w:t>dodać książkę do bazy danych.</w:t>
      </w:r>
    </w:p>
    <w:p w14:paraId="3FA86A0E" w14:textId="3AF9796C" w:rsidR="00D160F1" w:rsidRDefault="00D160F1" w:rsidP="00D160F1">
      <w:pPr>
        <w:keepNext/>
        <w:tabs>
          <w:tab w:val="right" w:pos="9072"/>
        </w:tabs>
        <w:spacing w:after="0" w:line="360" w:lineRule="auto"/>
      </w:pPr>
      <w:r>
        <w:rPr>
          <w:noProof/>
        </w:rPr>
        <w:drawing>
          <wp:inline distT="0" distB="0" distL="0" distR="0" wp14:anchorId="0D53DA02" wp14:editId="76A6FDF4">
            <wp:extent cx="5760720" cy="3652520"/>
            <wp:effectExtent l="0" t="0" r="0" b="5080"/>
            <wp:docPr id="40" name="Obraz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5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9EB42" w14:textId="219B7ACA" w:rsidR="00D160F1" w:rsidRPr="00D160F1" w:rsidRDefault="00D160F1" w:rsidP="00D160F1">
      <w:pPr>
        <w:pStyle w:val="Legenda"/>
        <w:jc w:val="center"/>
        <w:rPr>
          <w:rFonts w:ascii="Times New Roman" w:hAnsi="Times New Roman" w:cs="Times New Roman"/>
          <w:bCs/>
          <w:sz w:val="24"/>
          <w:szCs w:val="24"/>
        </w:rPr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5008FF">
        <w:rPr>
          <w:noProof/>
        </w:rPr>
        <w:t>17</w:t>
      </w:r>
      <w:r>
        <w:fldChar w:fldCharType="end"/>
      </w:r>
      <w:r>
        <w:t xml:space="preserve"> Dodawanie książki do bazy danych</w:t>
      </w:r>
    </w:p>
    <w:p w14:paraId="1B8E4AE2" w14:textId="2857B415" w:rsidR="00D160F1" w:rsidRPr="00D160F1" w:rsidRDefault="00D160F1" w:rsidP="00D160F1">
      <w:pPr>
        <w:tabs>
          <w:tab w:val="right" w:pos="9072"/>
        </w:tabs>
        <w:spacing w:after="0"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Wybierając „5” pracownik może usunąć książkę z bazy danych</w:t>
      </w:r>
      <w:r w:rsidR="00F72115">
        <w:rPr>
          <w:rFonts w:ascii="Times New Roman" w:hAnsi="Times New Roman" w:cs="Times New Roman"/>
          <w:bCs/>
          <w:sz w:val="24"/>
          <w:szCs w:val="24"/>
        </w:rPr>
        <w:t xml:space="preserve"> podając ID tej książki.</w:t>
      </w:r>
    </w:p>
    <w:p w14:paraId="78A49C95" w14:textId="77777777" w:rsidR="00F72115" w:rsidRDefault="00F72115" w:rsidP="00F72115">
      <w:pPr>
        <w:keepNext/>
        <w:tabs>
          <w:tab w:val="right" w:pos="9072"/>
        </w:tabs>
        <w:spacing w:after="0" w:line="360" w:lineRule="auto"/>
        <w:jc w:val="both"/>
      </w:pPr>
      <w:r>
        <w:rPr>
          <w:noProof/>
        </w:rPr>
        <w:drawing>
          <wp:inline distT="0" distB="0" distL="0" distR="0" wp14:anchorId="2CC86AD8" wp14:editId="34A74B73">
            <wp:extent cx="5760720" cy="3652520"/>
            <wp:effectExtent l="0" t="0" r="0" b="5080"/>
            <wp:docPr id="41" name="Obraz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5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6A147" w14:textId="5685FDA3" w:rsidR="00786744" w:rsidRDefault="00F72115" w:rsidP="00F72115">
      <w:pPr>
        <w:pStyle w:val="Legenda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5008FF">
        <w:rPr>
          <w:noProof/>
        </w:rPr>
        <w:t>18</w:t>
      </w:r>
      <w:r>
        <w:fldChar w:fldCharType="end"/>
      </w:r>
      <w:r>
        <w:t xml:space="preserve"> Permanentne usunięcie książki o numerze ID 67</w:t>
      </w:r>
    </w:p>
    <w:p w14:paraId="6095FF85" w14:textId="77777777" w:rsidR="00F72115" w:rsidRDefault="00F72115" w:rsidP="00D238FC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BCCE000" w14:textId="13C30C7F" w:rsidR="00F72115" w:rsidRDefault="00F72115" w:rsidP="00F72115">
      <w:pPr>
        <w:tabs>
          <w:tab w:val="right" w:pos="9072"/>
        </w:tabs>
        <w:spacing w:after="0"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Po wybraniu „6” pracownik może ustawić nową cenę książki.</w:t>
      </w:r>
    </w:p>
    <w:p w14:paraId="7ED55B1E" w14:textId="77777777" w:rsidR="00F72115" w:rsidRDefault="00F72115" w:rsidP="00F72115">
      <w:pPr>
        <w:keepNext/>
        <w:tabs>
          <w:tab w:val="right" w:pos="9072"/>
        </w:tabs>
        <w:spacing w:after="0" w:line="360" w:lineRule="auto"/>
      </w:pPr>
      <w:r>
        <w:rPr>
          <w:noProof/>
        </w:rPr>
        <w:drawing>
          <wp:inline distT="0" distB="0" distL="0" distR="0" wp14:anchorId="6BA302CD" wp14:editId="6454A7F6">
            <wp:extent cx="5760720" cy="3652520"/>
            <wp:effectExtent l="0" t="0" r="0" b="5080"/>
            <wp:docPr id="42" name="Obraz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5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32ACB" w14:textId="18031604" w:rsidR="00F72115" w:rsidRPr="00F72115" w:rsidRDefault="00F72115" w:rsidP="00F72115">
      <w:pPr>
        <w:pStyle w:val="Legenda"/>
        <w:jc w:val="center"/>
        <w:rPr>
          <w:rFonts w:ascii="Times New Roman" w:hAnsi="Times New Roman" w:cs="Times New Roman"/>
          <w:bCs/>
          <w:sz w:val="24"/>
          <w:szCs w:val="24"/>
        </w:rPr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5008FF">
        <w:rPr>
          <w:noProof/>
        </w:rPr>
        <w:t>19</w:t>
      </w:r>
      <w:r>
        <w:fldChar w:fldCharType="end"/>
      </w:r>
      <w:r>
        <w:t xml:space="preserve"> Zmiana ceny wcześniej dodanej książki z 35,99 na 29,99</w:t>
      </w:r>
    </w:p>
    <w:p w14:paraId="1B07CD44" w14:textId="5B9D3004" w:rsidR="00F72115" w:rsidRDefault="00F72115" w:rsidP="00F72115">
      <w:pPr>
        <w:tabs>
          <w:tab w:val="right" w:pos="9072"/>
        </w:tabs>
        <w:spacing w:after="0"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Wybierając „7” pracownik może zmienić liczbę egzemplarzy na stanie wpisując dodatkową ich liczbę. Liczba ta może być również ujemna.</w:t>
      </w:r>
    </w:p>
    <w:p w14:paraId="45E6F374" w14:textId="77777777" w:rsidR="00F72115" w:rsidRDefault="00F72115" w:rsidP="00F72115">
      <w:pPr>
        <w:keepNext/>
        <w:tabs>
          <w:tab w:val="right" w:pos="9072"/>
        </w:tabs>
        <w:spacing w:after="0" w:line="360" w:lineRule="auto"/>
      </w:pPr>
      <w:r>
        <w:rPr>
          <w:noProof/>
        </w:rPr>
        <w:drawing>
          <wp:inline distT="0" distB="0" distL="0" distR="0" wp14:anchorId="0EA9916A" wp14:editId="782BDFDC">
            <wp:extent cx="5760720" cy="3652520"/>
            <wp:effectExtent l="0" t="0" r="0" b="5080"/>
            <wp:docPr id="43" name="Obraz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5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7F8D6" w14:textId="4917804C" w:rsidR="00F72115" w:rsidRPr="00F72115" w:rsidRDefault="00F72115" w:rsidP="00F72115">
      <w:pPr>
        <w:pStyle w:val="Legenda"/>
        <w:jc w:val="center"/>
        <w:rPr>
          <w:rFonts w:ascii="Times New Roman" w:hAnsi="Times New Roman" w:cs="Times New Roman"/>
          <w:bCs/>
          <w:sz w:val="24"/>
          <w:szCs w:val="24"/>
        </w:rPr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5008FF">
        <w:rPr>
          <w:noProof/>
        </w:rPr>
        <w:t>20</w:t>
      </w:r>
      <w:r>
        <w:fldChar w:fldCharType="end"/>
      </w:r>
      <w:r>
        <w:t xml:space="preserve"> Odjęcie 20 egzemplarzy z poprzedniej wartości</w:t>
      </w:r>
    </w:p>
    <w:p w14:paraId="46D7FDD5" w14:textId="47A07B3C" w:rsidR="00F72115" w:rsidRDefault="00F72115" w:rsidP="00F72115">
      <w:pPr>
        <w:tabs>
          <w:tab w:val="right" w:pos="9072"/>
        </w:tabs>
        <w:spacing w:after="0"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Jak widzimy, po wywołaniu metody wypisującej wszystkie książki, zmieniła się zarówno cena, jak i ilość kopii poprzednio dodanej książki.</w:t>
      </w:r>
    </w:p>
    <w:p w14:paraId="6401CEA1" w14:textId="77777777" w:rsidR="00F72115" w:rsidRDefault="00F72115" w:rsidP="00F72115">
      <w:pPr>
        <w:keepNext/>
        <w:tabs>
          <w:tab w:val="right" w:pos="9072"/>
        </w:tabs>
        <w:spacing w:after="0" w:line="360" w:lineRule="auto"/>
      </w:pPr>
      <w:r>
        <w:rPr>
          <w:noProof/>
        </w:rPr>
        <w:drawing>
          <wp:inline distT="0" distB="0" distL="0" distR="0" wp14:anchorId="2CC48695" wp14:editId="1E179355">
            <wp:extent cx="5760720" cy="3652520"/>
            <wp:effectExtent l="0" t="0" r="0" b="5080"/>
            <wp:docPr id="44" name="Obraz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5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47F24" w14:textId="3449DB11" w:rsidR="00F72115" w:rsidRPr="00F72115" w:rsidRDefault="00F72115" w:rsidP="00F72115">
      <w:pPr>
        <w:pStyle w:val="Legenda"/>
        <w:jc w:val="center"/>
        <w:rPr>
          <w:rFonts w:ascii="Times New Roman" w:hAnsi="Times New Roman" w:cs="Times New Roman"/>
          <w:bCs/>
          <w:sz w:val="24"/>
          <w:szCs w:val="24"/>
        </w:rPr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5008FF">
        <w:rPr>
          <w:noProof/>
        </w:rPr>
        <w:t>21</w:t>
      </w:r>
      <w:r>
        <w:fldChar w:fldCharType="end"/>
      </w:r>
      <w:r>
        <w:t xml:space="preserve"> Książka "Zemsta 4" po zmianach</w:t>
      </w:r>
    </w:p>
    <w:p w14:paraId="03A6004B" w14:textId="37CD2203" w:rsidR="00F72115" w:rsidRDefault="00F72115" w:rsidP="00F72115">
      <w:pPr>
        <w:tabs>
          <w:tab w:val="right" w:pos="9072"/>
        </w:tabs>
        <w:spacing w:after="0"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Wpisując „8” pracownik może podejrzeć wszystkie transakcje, jakich dokonali klienci.</w:t>
      </w:r>
    </w:p>
    <w:p w14:paraId="600D721A" w14:textId="77777777" w:rsidR="00B31F03" w:rsidRDefault="00B31F03" w:rsidP="00B31F03">
      <w:pPr>
        <w:keepNext/>
        <w:tabs>
          <w:tab w:val="right" w:pos="9072"/>
        </w:tabs>
        <w:spacing w:after="0" w:line="360" w:lineRule="auto"/>
      </w:pPr>
      <w:r>
        <w:rPr>
          <w:noProof/>
        </w:rPr>
        <w:drawing>
          <wp:inline distT="0" distB="0" distL="0" distR="0" wp14:anchorId="1C06DF14" wp14:editId="731B6211">
            <wp:extent cx="5760720" cy="3652520"/>
            <wp:effectExtent l="0" t="0" r="0" b="5080"/>
            <wp:docPr id="45" name="Obraz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5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EA3DB" w14:textId="52C7AA60" w:rsidR="00F72115" w:rsidRPr="00F72115" w:rsidRDefault="00B31F03" w:rsidP="00B31F03">
      <w:pPr>
        <w:pStyle w:val="Legenda"/>
        <w:jc w:val="center"/>
        <w:rPr>
          <w:rFonts w:ascii="Times New Roman" w:hAnsi="Times New Roman" w:cs="Times New Roman"/>
          <w:bCs/>
          <w:sz w:val="24"/>
          <w:szCs w:val="24"/>
        </w:rPr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5008FF">
        <w:rPr>
          <w:noProof/>
        </w:rPr>
        <w:t>22</w:t>
      </w:r>
      <w:r>
        <w:fldChar w:fldCharType="end"/>
      </w:r>
      <w:r>
        <w:t xml:space="preserve"> Wszystkie dokonane przez klientów zakupy</w:t>
      </w:r>
    </w:p>
    <w:p w14:paraId="6BC53B65" w14:textId="65A40B20" w:rsidR="00F72115" w:rsidRDefault="00B31F03" w:rsidP="00B31F03">
      <w:pPr>
        <w:tabs>
          <w:tab w:val="right" w:pos="9072"/>
        </w:tabs>
        <w:spacing w:after="0"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Wybierając „9” następuje wylogowanie pracownika i przejście do ekranu logowania.</w:t>
      </w:r>
    </w:p>
    <w:p w14:paraId="6E0C0351" w14:textId="77777777" w:rsidR="00B31F03" w:rsidRDefault="00B31F03" w:rsidP="00B31F03">
      <w:pPr>
        <w:keepNext/>
        <w:tabs>
          <w:tab w:val="right" w:pos="9072"/>
        </w:tabs>
        <w:spacing w:after="0" w:line="360" w:lineRule="auto"/>
      </w:pPr>
      <w:r>
        <w:rPr>
          <w:noProof/>
        </w:rPr>
        <w:drawing>
          <wp:inline distT="0" distB="0" distL="0" distR="0" wp14:anchorId="7C237BD7" wp14:editId="7560685F">
            <wp:extent cx="5760720" cy="3652520"/>
            <wp:effectExtent l="0" t="0" r="0" b="5080"/>
            <wp:docPr id="46" name="Obraz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5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BAE94" w14:textId="31C319B6" w:rsidR="00B31F03" w:rsidRPr="00B31F03" w:rsidRDefault="00B31F03" w:rsidP="00B31F03">
      <w:pPr>
        <w:pStyle w:val="Legenda"/>
        <w:jc w:val="center"/>
        <w:rPr>
          <w:rFonts w:ascii="Times New Roman" w:hAnsi="Times New Roman" w:cs="Times New Roman"/>
          <w:bCs/>
          <w:sz w:val="24"/>
          <w:szCs w:val="24"/>
        </w:rPr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5008FF">
        <w:rPr>
          <w:noProof/>
        </w:rPr>
        <w:t>23</w:t>
      </w:r>
      <w:r>
        <w:fldChar w:fldCharType="end"/>
      </w:r>
      <w:r>
        <w:t xml:space="preserve"> Po wylogowaniu pracownika - widzimy ekran logowania</w:t>
      </w:r>
    </w:p>
    <w:p w14:paraId="5D85367A" w14:textId="12B3CDFF" w:rsidR="00F72115" w:rsidRDefault="00B31F03" w:rsidP="00B31F03">
      <w:pPr>
        <w:tabs>
          <w:tab w:val="right" w:pos="9072"/>
        </w:tabs>
        <w:spacing w:after="0"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Wybierając „0” wita nas ponownie ekran główny aplikacji.</w:t>
      </w:r>
    </w:p>
    <w:p w14:paraId="224B3D65" w14:textId="77777777" w:rsidR="00B31F03" w:rsidRDefault="00B31F03" w:rsidP="00B31F03">
      <w:pPr>
        <w:keepNext/>
        <w:tabs>
          <w:tab w:val="right" w:pos="9072"/>
        </w:tabs>
        <w:spacing w:after="0" w:line="360" w:lineRule="auto"/>
      </w:pPr>
      <w:r>
        <w:rPr>
          <w:noProof/>
        </w:rPr>
        <w:drawing>
          <wp:inline distT="0" distB="0" distL="0" distR="0" wp14:anchorId="087600EE" wp14:editId="1D1C10AB">
            <wp:extent cx="5760720" cy="3652520"/>
            <wp:effectExtent l="0" t="0" r="0" b="5080"/>
            <wp:docPr id="47" name="Obraz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5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27925" w14:textId="2089B2CD" w:rsidR="00B31F03" w:rsidRPr="00B31F03" w:rsidRDefault="00B31F03" w:rsidP="00B31F03">
      <w:pPr>
        <w:pStyle w:val="Legenda"/>
        <w:jc w:val="center"/>
        <w:rPr>
          <w:rFonts w:ascii="Times New Roman" w:hAnsi="Times New Roman" w:cs="Times New Roman"/>
          <w:bCs/>
          <w:sz w:val="24"/>
          <w:szCs w:val="24"/>
        </w:rPr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5008FF">
        <w:rPr>
          <w:noProof/>
        </w:rPr>
        <w:t>24</w:t>
      </w:r>
      <w:r>
        <w:fldChar w:fldCharType="end"/>
      </w:r>
      <w:r>
        <w:t xml:space="preserve"> Wyjście do menu głównego</w:t>
      </w:r>
    </w:p>
    <w:p w14:paraId="25EF0A8A" w14:textId="77777777" w:rsidR="00F72115" w:rsidRDefault="00F72115" w:rsidP="00D238FC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ACADA90" w14:textId="155A5E15" w:rsidR="00751397" w:rsidRPr="003761DE" w:rsidRDefault="00751397" w:rsidP="00D238FC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761DE">
        <w:rPr>
          <w:rFonts w:ascii="Times New Roman" w:hAnsi="Times New Roman" w:cs="Times New Roman"/>
          <w:b/>
          <w:sz w:val="24"/>
          <w:szCs w:val="24"/>
        </w:rPr>
        <w:lastRenderedPageBreak/>
        <w:t>Testy jednostkowe</w:t>
      </w:r>
    </w:p>
    <w:p w14:paraId="5D797C19" w14:textId="021A8458" w:rsidR="003761DE" w:rsidRDefault="00B31F03" w:rsidP="00B132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zeprowadzono testy jednostkowe sprawdzające poprawność hasła dla utworzonych pracowników.</w:t>
      </w:r>
    </w:p>
    <w:p w14:paraId="3DAFDF3A" w14:textId="77777777" w:rsidR="005008FF" w:rsidRDefault="00B31F03" w:rsidP="005008FF">
      <w:pPr>
        <w:keepNext/>
        <w:jc w:val="center"/>
      </w:pPr>
      <w:r w:rsidRPr="00B31F03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8EDEAF3" wp14:editId="2A5B1677">
            <wp:extent cx="3534268" cy="1476581"/>
            <wp:effectExtent l="0" t="0" r="9525" b="9525"/>
            <wp:docPr id="48" name="Obraz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534268" cy="1476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ACC75" w14:textId="01FE4A6C" w:rsidR="000037E4" w:rsidRPr="003761DE" w:rsidRDefault="005008FF" w:rsidP="005008FF">
      <w:pPr>
        <w:pStyle w:val="Legenda"/>
        <w:jc w:val="center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>
        <w:rPr>
          <w:noProof/>
        </w:rPr>
        <w:t>25</w:t>
      </w:r>
      <w:r>
        <w:fldChar w:fldCharType="end"/>
      </w:r>
      <w:r>
        <w:t xml:space="preserve"> Testy jednostkowe</w:t>
      </w:r>
    </w:p>
    <w:p w14:paraId="17A99E7F" w14:textId="6BB4842D" w:rsidR="003761DE" w:rsidRPr="00F47257" w:rsidRDefault="003761DE" w:rsidP="003761DE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4" w:name="_Toc126939662"/>
      <w:r w:rsidRPr="00F47257">
        <w:rPr>
          <w:rFonts w:ascii="Times New Roman" w:hAnsi="Times New Roman" w:cs="Times New Roman"/>
          <w:b/>
          <w:sz w:val="24"/>
          <w:szCs w:val="24"/>
        </w:rPr>
        <w:t>Repozytorium</w:t>
      </w:r>
      <w:r w:rsidR="00CB4506">
        <w:rPr>
          <w:rFonts w:ascii="Times New Roman" w:hAnsi="Times New Roman" w:cs="Times New Roman"/>
          <w:b/>
          <w:sz w:val="24"/>
          <w:szCs w:val="24"/>
        </w:rPr>
        <w:t>, system kontroli wersji</w:t>
      </w:r>
      <w:bookmarkEnd w:id="4"/>
      <w:r w:rsidR="00CB4506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2C486631" w14:textId="6DC30A47" w:rsidR="00963087" w:rsidRDefault="00CB4506" w:rsidP="009630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jekt został zrealizowany z wykorzystaniem systemu kontroli wersji </w:t>
      </w:r>
      <w:r w:rsidR="005008FF">
        <w:rPr>
          <w:rFonts w:ascii="Times New Roman" w:hAnsi="Times New Roman" w:cs="Times New Roman"/>
          <w:sz w:val="24"/>
          <w:szCs w:val="24"/>
        </w:rPr>
        <w:t>GIT</w:t>
      </w:r>
      <w:r>
        <w:rPr>
          <w:rFonts w:ascii="Times New Roman" w:hAnsi="Times New Roman" w:cs="Times New Roman"/>
          <w:sz w:val="24"/>
          <w:szCs w:val="24"/>
        </w:rPr>
        <w:t xml:space="preserve">. Na Rysunku </w:t>
      </w:r>
      <w:r w:rsidR="005008FF">
        <w:rPr>
          <w:rFonts w:ascii="Times New Roman" w:hAnsi="Times New Roman" w:cs="Times New Roman"/>
          <w:sz w:val="24"/>
          <w:szCs w:val="24"/>
        </w:rPr>
        <w:t>26</w:t>
      </w:r>
      <w:r>
        <w:rPr>
          <w:rFonts w:ascii="Times New Roman" w:hAnsi="Times New Roman" w:cs="Times New Roman"/>
          <w:sz w:val="24"/>
          <w:szCs w:val="24"/>
        </w:rPr>
        <w:t xml:space="preserve"> przedstawiono zrzut ekranu pokazujący historię kosmitów. Dokumentacja oraz projekt został umieszczony w repozytorium dostępnym pod adresem: </w:t>
      </w:r>
      <w:hyperlink r:id="rId35" w:history="1">
        <w:r w:rsidR="005008FF" w:rsidRPr="00393C7E">
          <w:rPr>
            <w:rStyle w:val="Hipercze"/>
            <w:rFonts w:ascii="Times New Roman" w:hAnsi="Times New Roman" w:cs="Times New Roman"/>
            <w:sz w:val="24"/>
            <w:szCs w:val="24"/>
          </w:rPr>
          <w:t>https://github.com/peqque/bookstore</w:t>
        </w:r>
      </w:hyperlink>
    </w:p>
    <w:p w14:paraId="06356E20" w14:textId="77777777" w:rsidR="005008FF" w:rsidRDefault="005008FF" w:rsidP="005008FF">
      <w:pPr>
        <w:keepNext/>
        <w:spacing w:after="0" w:line="360" w:lineRule="auto"/>
        <w:jc w:val="center"/>
      </w:pPr>
      <w:r w:rsidRPr="005008FF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7B081293" wp14:editId="2798FD80">
            <wp:extent cx="5760720" cy="902335"/>
            <wp:effectExtent l="0" t="0" r="0" b="0"/>
            <wp:docPr id="49" name="Obraz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0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B222B" w14:textId="3251BED1" w:rsidR="000037E4" w:rsidRDefault="005008FF" w:rsidP="005008FF">
      <w:pPr>
        <w:pStyle w:val="Legenda"/>
        <w:jc w:val="center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>
        <w:rPr>
          <w:noProof/>
        </w:rPr>
        <w:t>26</w:t>
      </w:r>
      <w:r>
        <w:fldChar w:fldCharType="end"/>
      </w:r>
      <w:r>
        <w:t xml:space="preserve"> Historia </w:t>
      </w:r>
      <w:proofErr w:type="spellStart"/>
      <w:r>
        <w:t>commitów</w:t>
      </w:r>
      <w:proofErr w:type="spellEnd"/>
    </w:p>
    <w:p w14:paraId="3D5776D8" w14:textId="61375283" w:rsidR="00F47257" w:rsidRPr="00F47257" w:rsidRDefault="00F47257" w:rsidP="00963087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5" w:name="_Toc126939663"/>
      <w:r w:rsidRPr="00F47257">
        <w:rPr>
          <w:rFonts w:ascii="Times New Roman" w:hAnsi="Times New Roman" w:cs="Times New Roman"/>
          <w:b/>
          <w:sz w:val="24"/>
          <w:szCs w:val="24"/>
        </w:rPr>
        <w:t>Podsumowanie</w:t>
      </w:r>
      <w:bookmarkEnd w:id="5"/>
    </w:p>
    <w:p w14:paraId="4AFF337C" w14:textId="78E8C34F" w:rsidR="00F47257" w:rsidRDefault="005008FF" w:rsidP="00F4725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jekt spełnia wszystkie zaplanowane założenia. Aplikacja pozwala na swobodne użytkowanie zarówno jako klient, jak i jako pracownik, a osobno utworzona i przechowywana baza danych zapewnia trwałość i bezpieczeństwo informacji.</w:t>
      </w:r>
    </w:p>
    <w:p w14:paraId="6E0FA394" w14:textId="77777777" w:rsidR="00F47257" w:rsidRDefault="00F47257" w:rsidP="00F4725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86BF4BF" w14:textId="684A3A5B" w:rsidR="005008FF" w:rsidRPr="005008FF" w:rsidRDefault="00F47257" w:rsidP="005008FF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6" w:name="_Toc126939664"/>
      <w:r w:rsidRPr="00F47257">
        <w:rPr>
          <w:rFonts w:ascii="Times New Roman" w:hAnsi="Times New Roman" w:cs="Times New Roman"/>
          <w:b/>
          <w:sz w:val="24"/>
          <w:szCs w:val="24"/>
        </w:rPr>
        <w:t>Literatura</w:t>
      </w:r>
      <w:bookmarkEnd w:id="6"/>
    </w:p>
    <w:p w14:paraId="1D0A6A14" w14:textId="0FFC5594" w:rsidR="005008FF" w:rsidRDefault="005008FF" w:rsidP="00F47257">
      <w:pPr>
        <w:pStyle w:val="Akapitzlist"/>
        <w:numPr>
          <w:ilvl w:val="0"/>
          <w:numId w:val="5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1795D">
        <w:rPr>
          <w:rFonts w:ascii="Times New Roman" w:hAnsi="Times New Roman" w:cs="Times New Roman"/>
          <w:sz w:val="24"/>
          <w:szCs w:val="24"/>
        </w:rPr>
        <w:t xml:space="preserve">Java. </w:t>
      </w:r>
      <w:r>
        <w:rPr>
          <w:rFonts w:ascii="Times New Roman" w:hAnsi="Times New Roman" w:cs="Times New Roman"/>
          <w:sz w:val="24"/>
          <w:szCs w:val="24"/>
        </w:rPr>
        <w:t>Podstawy</w:t>
      </w:r>
      <w:r w:rsidRPr="0041795D">
        <w:rPr>
          <w:rFonts w:ascii="Times New Roman" w:hAnsi="Times New Roman" w:cs="Times New Roman"/>
          <w:sz w:val="24"/>
          <w:szCs w:val="24"/>
        </w:rPr>
        <w:t xml:space="preserve"> Wydanie </w:t>
      </w:r>
      <w:r>
        <w:rPr>
          <w:rFonts w:ascii="Times New Roman" w:hAnsi="Times New Roman" w:cs="Times New Roman"/>
          <w:sz w:val="24"/>
          <w:szCs w:val="24"/>
        </w:rPr>
        <w:t>XI</w:t>
      </w:r>
      <w:r w:rsidRPr="004179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Ca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S. Horstmann, </w:t>
      </w:r>
      <w:r w:rsidRPr="0041795D">
        <w:rPr>
          <w:rFonts w:ascii="Times New Roman" w:hAnsi="Times New Roman" w:cs="Times New Roman"/>
          <w:sz w:val="24"/>
          <w:szCs w:val="24"/>
        </w:rPr>
        <w:t>Helion</w:t>
      </w:r>
      <w:r>
        <w:rPr>
          <w:rFonts w:ascii="Times New Roman" w:hAnsi="Times New Roman" w:cs="Times New Roman"/>
          <w:sz w:val="24"/>
          <w:szCs w:val="24"/>
        </w:rPr>
        <w:t>, 2019</w:t>
      </w:r>
      <w:r w:rsidRPr="0019043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dostęp: 04.02.2023)</w:t>
      </w:r>
    </w:p>
    <w:p w14:paraId="0EA57A9A" w14:textId="419E8D21" w:rsidR="000037E4" w:rsidRPr="005008FF" w:rsidRDefault="005008FF" w:rsidP="005008FF">
      <w:pPr>
        <w:pStyle w:val="Akapitzlist"/>
        <w:numPr>
          <w:ilvl w:val="0"/>
          <w:numId w:val="5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008FF">
        <w:rPr>
          <w:rFonts w:ascii="Times New Roman" w:hAnsi="Times New Roman" w:cs="Times New Roman"/>
          <w:color w:val="000000"/>
          <w:sz w:val="24"/>
          <w:szCs w:val="24"/>
        </w:rPr>
        <w:t xml:space="preserve">Wydajność Javy, Charlie </w:t>
      </w:r>
      <w:proofErr w:type="spellStart"/>
      <w:r w:rsidRPr="005008FF">
        <w:rPr>
          <w:rFonts w:ascii="Times New Roman" w:hAnsi="Times New Roman" w:cs="Times New Roman"/>
          <w:color w:val="000000"/>
          <w:sz w:val="24"/>
          <w:szCs w:val="24"/>
        </w:rPr>
        <w:t>Hunt</w:t>
      </w:r>
      <w:proofErr w:type="spellEnd"/>
      <w:r w:rsidRPr="005008FF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5008FF">
        <w:rPr>
          <w:rFonts w:ascii="Times New Roman" w:hAnsi="Times New Roman" w:cs="Times New Roman"/>
          <w:color w:val="000000"/>
          <w:sz w:val="24"/>
          <w:szCs w:val="24"/>
        </w:rPr>
        <w:t>Binu</w:t>
      </w:r>
      <w:proofErr w:type="spellEnd"/>
      <w:r w:rsidRPr="005008FF">
        <w:rPr>
          <w:rFonts w:ascii="Times New Roman" w:hAnsi="Times New Roman" w:cs="Times New Roman"/>
          <w:color w:val="000000"/>
          <w:sz w:val="24"/>
          <w:szCs w:val="24"/>
        </w:rPr>
        <w:t xml:space="preserve"> John, Helion, 2013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(dostęp 07.02.2023)</w:t>
      </w:r>
    </w:p>
    <w:sectPr w:rsidR="000037E4" w:rsidRPr="005008FF" w:rsidSect="00606776">
      <w:headerReference w:type="default" r:id="rId37"/>
      <w:footerReference w:type="default" r:id="rId38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8DF6DF" w14:textId="77777777" w:rsidR="002B745F" w:rsidRDefault="002B745F">
      <w:pPr>
        <w:spacing w:after="0" w:line="240" w:lineRule="auto"/>
      </w:pPr>
      <w:r>
        <w:separator/>
      </w:r>
    </w:p>
  </w:endnote>
  <w:endnote w:type="continuationSeparator" w:id="0">
    <w:p w14:paraId="28FD6452" w14:textId="77777777" w:rsidR="002B745F" w:rsidRDefault="002B74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606776" w:rsidRDefault="00566BD2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53766A" w14:textId="77777777" w:rsidR="00606776" w:rsidRDefault="0000000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FD8039" w14:textId="77777777" w:rsidR="002B745F" w:rsidRDefault="002B745F">
      <w:pPr>
        <w:spacing w:after="0" w:line="240" w:lineRule="auto"/>
      </w:pPr>
      <w:r>
        <w:separator/>
      </w:r>
    </w:p>
  </w:footnote>
  <w:footnote w:type="continuationSeparator" w:id="0">
    <w:p w14:paraId="7587DDAF" w14:textId="77777777" w:rsidR="002B745F" w:rsidRDefault="002B74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E316F" w14:textId="52CCDAA4" w:rsidR="00B05274" w:rsidRPr="00B05274" w:rsidRDefault="00000000" w:rsidP="00B05274">
    <w:pPr>
      <w:tabs>
        <w:tab w:val="right" w:pos="9072"/>
      </w:tabs>
      <w:spacing w:after="0" w:line="360" w:lineRule="auto"/>
      <w:jc w:val="both"/>
      <w:rPr>
        <w:rFonts w:ascii="Times New Roman" w:hAnsi="Times New Roman"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7B6176"/>
    <w:multiLevelType w:val="hybridMultilevel"/>
    <w:tmpl w:val="A92463D6"/>
    <w:lvl w:ilvl="0" w:tplc="6A42F94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113DAC"/>
    <w:multiLevelType w:val="multilevel"/>
    <w:tmpl w:val="1B00556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ascii="Times New Roman" w:hAnsi="Times New Roman" w:cs="Times New Roman" w:hint="default"/>
        <w:b/>
        <w:bCs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6" w15:restartNumberingAfterBreak="0">
    <w:nsid w:val="54673776"/>
    <w:multiLevelType w:val="multilevel"/>
    <w:tmpl w:val="C17E6FA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724257433">
    <w:abstractNumId w:val="5"/>
  </w:num>
  <w:num w:numId="2" w16cid:durableId="1929844153">
    <w:abstractNumId w:val="2"/>
  </w:num>
  <w:num w:numId="3" w16cid:durableId="905838637">
    <w:abstractNumId w:val="4"/>
  </w:num>
  <w:num w:numId="4" w16cid:durableId="645470343">
    <w:abstractNumId w:val="8"/>
  </w:num>
  <w:num w:numId="5" w16cid:durableId="141502820">
    <w:abstractNumId w:val="1"/>
  </w:num>
  <w:num w:numId="6" w16cid:durableId="991905298">
    <w:abstractNumId w:val="7"/>
  </w:num>
  <w:num w:numId="7" w16cid:durableId="374428078">
    <w:abstractNumId w:val="3"/>
  </w:num>
  <w:num w:numId="8" w16cid:durableId="791435801">
    <w:abstractNumId w:val="0"/>
  </w:num>
  <w:num w:numId="9" w16cid:durableId="1952743155">
    <w:abstractNumId w:val="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0D0399"/>
    <w:rsid w:val="0018284C"/>
    <w:rsid w:val="0019043F"/>
    <w:rsid w:val="00190C61"/>
    <w:rsid w:val="00270274"/>
    <w:rsid w:val="002B745F"/>
    <w:rsid w:val="00333424"/>
    <w:rsid w:val="003505D1"/>
    <w:rsid w:val="003761DE"/>
    <w:rsid w:val="0038613B"/>
    <w:rsid w:val="003A5BAB"/>
    <w:rsid w:val="003E3861"/>
    <w:rsid w:val="003E72AC"/>
    <w:rsid w:val="00434EDD"/>
    <w:rsid w:val="00450D5F"/>
    <w:rsid w:val="005008FF"/>
    <w:rsid w:val="00512BC3"/>
    <w:rsid w:val="00566BD2"/>
    <w:rsid w:val="00611ADE"/>
    <w:rsid w:val="00671869"/>
    <w:rsid w:val="006E7BA5"/>
    <w:rsid w:val="007249EF"/>
    <w:rsid w:val="00737362"/>
    <w:rsid w:val="00751397"/>
    <w:rsid w:val="00786744"/>
    <w:rsid w:val="007E7C20"/>
    <w:rsid w:val="00821579"/>
    <w:rsid w:val="00914FC1"/>
    <w:rsid w:val="00963087"/>
    <w:rsid w:val="009B122D"/>
    <w:rsid w:val="009C0AC8"/>
    <w:rsid w:val="009F5ABD"/>
    <w:rsid w:val="00B11E23"/>
    <w:rsid w:val="00B13204"/>
    <w:rsid w:val="00B31F03"/>
    <w:rsid w:val="00BE132F"/>
    <w:rsid w:val="00BE253C"/>
    <w:rsid w:val="00C416C0"/>
    <w:rsid w:val="00C67B79"/>
    <w:rsid w:val="00C91DE3"/>
    <w:rsid w:val="00CB4506"/>
    <w:rsid w:val="00CC3C5A"/>
    <w:rsid w:val="00D160F1"/>
    <w:rsid w:val="00D238FC"/>
    <w:rsid w:val="00D3720E"/>
    <w:rsid w:val="00DA3B0C"/>
    <w:rsid w:val="00DC27A2"/>
    <w:rsid w:val="00DC7F57"/>
    <w:rsid w:val="00EC0B9F"/>
    <w:rsid w:val="00F016FA"/>
    <w:rsid w:val="00F47257"/>
    <w:rsid w:val="00F72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66BD2"/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66BD2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963087"/>
    <w:pPr>
      <w:spacing w:before="240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566BD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5008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66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6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header" Target="header1.xml"/><Relationship Id="rId40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hyperlink" Target="https://github.com/peqque/bookstore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l-PL"/>
              <a:t>Harmonogram realizacji projektu (w godzinach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l-PL"/>
        </a:p>
      </c:txPr>
    </c:title>
    <c:autoTitleDeleted val="0"/>
    <c:plotArea>
      <c:layout/>
      <c:barChart>
        <c:barDir val="bar"/>
        <c:grouping val="stacked"/>
        <c:varyColors val="0"/>
        <c:ser>
          <c:idx val="0"/>
          <c:order val="0"/>
          <c:tx>
            <c:strRef>
              <c:f>Arkusz1!#REF!</c:f>
              <c:strCache>
                <c:ptCount val="1"/>
                <c:pt idx="0">
                  <c:v>#REF!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Arkusz1!$A$2:$A$8</c:f>
              <c:strCache>
                <c:ptCount val="7"/>
                <c:pt idx="0">
                  <c:v>Sprawdzanie i poprawki</c:v>
                </c:pt>
                <c:pt idx="1">
                  <c:v>Tworzenie wyjątków i testów</c:v>
                </c:pt>
                <c:pt idx="2">
                  <c:v>Tworzenie głównej części projektu</c:v>
                </c:pt>
                <c:pt idx="3">
                  <c:v>Implementacja bazy danych</c:v>
                </c:pt>
                <c:pt idx="4">
                  <c:v>Tworzenie szkieletu projektu</c:v>
                </c:pt>
                <c:pt idx="5">
                  <c:v>Tworzenie bazy danych</c:v>
                </c:pt>
                <c:pt idx="6">
                  <c:v>Planowanie</c:v>
                </c:pt>
              </c:strCache>
            </c:strRef>
          </c:cat>
          <c:val>
            <c:numRef>
              <c:f>Arkusz1!$B$2:$B$8</c:f>
              <c:numCache>
                <c:formatCode>General</c:formatCode>
                <c:ptCount val="7"/>
                <c:pt idx="0">
                  <c:v>37</c:v>
                </c:pt>
                <c:pt idx="1">
                  <c:v>33</c:v>
                </c:pt>
                <c:pt idx="2">
                  <c:v>17</c:v>
                </c:pt>
                <c:pt idx="3">
                  <c:v>11</c:v>
                </c:pt>
                <c:pt idx="4">
                  <c:v>8</c:v>
                </c:pt>
                <c:pt idx="5">
                  <c:v>4</c:v>
                </c:pt>
                <c:pt idx="6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D6F-4F67-8846-2CCF6F2EFBCB}"/>
            </c:ext>
          </c:extLst>
        </c:ser>
        <c:ser>
          <c:idx val="1"/>
          <c:order val="1"/>
          <c:tx>
            <c:strRef>
              <c:f>Arkusz1!$B$1</c:f>
              <c:strCache>
                <c:ptCount val="1"/>
                <c:pt idx="0">
                  <c:v>Kolumna1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Arkusz1!$A$2:$A$8</c:f>
              <c:strCache>
                <c:ptCount val="7"/>
                <c:pt idx="0">
                  <c:v>Sprawdzanie i poprawki</c:v>
                </c:pt>
                <c:pt idx="1">
                  <c:v>Tworzenie wyjątków i testów</c:v>
                </c:pt>
                <c:pt idx="2">
                  <c:v>Tworzenie głównej części projektu</c:v>
                </c:pt>
                <c:pt idx="3">
                  <c:v>Implementacja bazy danych</c:v>
                </c:pt>
                <c:pt idx="4">
                  <c:v>Tworzenie szkieletu projektu</c:v>
                </c:pt>
                <c:pt idx="5">
                  <c:v>Tworzenie bazy danych</c:v>
                </c:pt>
                <c:pt idx="6">
                  <c:v>Planowanie</c:v>
                </c:pt>
              </c:strCache>
            </c:strRef>
          </c:cat>
          <c:val>
            <c:numRef>
              <c:f>Arkusz1!$C$2:$C$8</c:f>
              <c:numCache>
                <c:formatCode>General</c:formatCode>
                <c:ptCount val="7"/>
                <c:pt idx="0">
                  <c:v>5</c:v>
                </c:pt>
                <c:pt idx="1">
                  <c:v>4</c:v>
                </c:pt>
                <c:pt idx="2">
                  <c:v>16</c:v>
                </c:pt>
                <c:pt idx="3">
                  <c:v>6</c:v>
                </c:pt>
                <c:pt idx="4">
                  <c:v>3</c:v>
                </c:pt>
                <c:pt idx="5">
                  <c:v>4</c:v>
                </c:pt>
                <c:pt idx="6">
                  <c:v>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D6F-4F67-8846-2CCF6F2EFBC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overlap val="100"/>
        <c:axId val="369598640"/>
        <c:axId val="470970840"/>
      </c:barChart>
      <c:catAx>
        <c:axId val="369598640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l-PL"/>
          </a:p>
        </c:txPr>
        <c:crossAx val="470970840"/>
        <c:crosses val="autoZero"/>
        <c:auto val="1"/>
        <c:lblAlgn val="ctr"/>
        <c:lblOffset val="100"/>
        <c:noMultiLvlLbl val="0"/>
      </c:catAx>
      <c:valAx>
        <c:axId val="47097084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l-PL"/>
          </a:p>
        </c:txPr>
        <c:crossAx val="36959864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l-PL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23966654F64FC79F43D25B1192748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FE93B8B-F731-4250-A0A7-AB418607B15B}"/>
      </w:docPartPr>
      <w:docPartBody>
        <w:p w:rsidR="00264409" w:rsidRDefault="00C2382A" w:rsidP="00C2382A">
          <w:pPr>
            <w:pStyle w:val="E623966654F64FC79F43D25B1192748D1"/>
          </w:pPr>
          <w:r w:rsidRPr="00443BC1">
            <w:rPr>
              <w:rStyle w:val="Tekstzastpczy"/>
              <w:color w:val="000000" w:themeColor="text1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700B"/>
    <w:rsid w:val="0002700B"/>
    <w:rsid w:val="00264409"/>
    <w:rsid w:val="006C1897"/>
    <w:rsid w:val="00713757"/>
    <w:rsid w:val="0073324F"/>
    <w:rsid w:val="009C6AB0"/>
    <w:rsid w:val="009F1CEB"/>
    <w:rsid w:val="00AB61CE"/>
    <w:rsid w:val="00C2382A"/>
    <w:rsid w:val="00F42788"/>
    <w:rsid w:val="00F650F0"/>
    <w:rsid w:val="00FC5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C2382A"/>
    <w:rPr>
      <w:color w:val="808080"/>
    </w:rPr>
  </w:style>
  <w:style w:type="paragraph" w:customStyle="1" w:styleId="E623966654F64FC79F43D25B1192748D1">
    <w:name w:val="E623966654F64FC79F43D25B1192748D1"/>
    <w:rsid w:val="00C2382A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2E3F2C-E5CD-45D1-8E5A-0324F317AA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</TotalTime>
  <Pages>17</Pages>
  <Words>1073</Words>
  <Characters>6438</Characters>
  <Application>Microsoft Office Word</Application>
  <DocSecurity>0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Adam Kribus</cp:lastModifiedBy>
  <cp:revision>25</cp:revision>
  <dcterms:created xsi:type="dcterms:W3CDTF">2021-10-18T06:43:00Z</dcterms:created>
  <dcterms:modified xsi:type="dcterms:W3CDTF">2023-02-10T15:42:00Z</dcterms:modified>
</cp:coreProperties>
</file>